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BD1" w:rsidRPr="00B17E23" w:rsidRDefault="000F2FA5" w:rsidP="00A05BD1">
      <w:pPr>
        <w:jc w:val="center"/>
        <w:rPr>
          <w:rFonts w:ascii="Times New Roman" w:hAnsi="Times New Roman" w:cs="Times New Roman"/>
          <w:sz w:val="28"/>
          <w:szCs w:val="40"/>
        </w:rPr>
      </w:pPr>
      <w:r w:rsidRPr="00B17E23">
        <w:rPr>
          <w:rFonts w:ascii="Times New Roman" w:hAnsi="Times New Roman" w:cs="Times New Roman"/>
          <w:sz w:val="28"/>
          <w:szCs w:val="40"/>
        </w:rPr>
        <w:t xml:space="preserve">Application </w:t>
      </w:r>
      <w:r w:rsidRPr="00B17E23">
        <w:rPr>
          <w:rFonts w:ascii="Times New Roman" w:hAnsi="Times New Roman" w:cs="Times New Roman"/>
          <w:color w:val="000000" w:themeColor="text1"/>
          <w:sz w:val="28"/>
          <w:szCs w:val="40"/>
        </w:rPr>
        <w:t>Form</w:t>
      </w:r>
      <w:r w:rsidRPr="00B17E23">
        <w:rPr>
          <w:rFonts w:ascii="Times New Roman" w:hAnsi="Times New Roman" w:cs="Times New Roman" w:hint="eastAsia"/>
          <w:sz w:val="28"/>
          <w:szCs w:val="40"/>
        </w:rPr>
        <w:t xml:space="preserve"> for </w:t>
      </w:r>
      <w:r w:rsidRPr="00B17E23">
        <w:rPr>
          <w:rFonts w:ascii="Times New Roman" w:hAnsi="Times New Roman" w:cs="Times New Roman"/>
          <w:sz w:val="28"/>
          <w:szCs w:val="40"/>
        </w:rPr>
        <w:t xml:space="preserve">Renting </w:t>
      </w:r>
      <w:r w:rsidR="000B763B" w:rsidRPr="00B17E23">
        <w:rPr>
          <w:rFonts w:ascii="Times New Roman" w:hAnsi="Times New Roman" w:cs="Times New Roman" w:hint="eastAsia"/>
          <w:color w:val="000000" w:themeColor="text1"/>
          <w:sz w:val="28"/>
          <w:szCs w:val="40"/>
        </w:rPr>
        <w:t>Classroom</w:t>
      </w:r>
      <w:r w:rsidR="00621073" w:rsidRPr="00B17E23">
        <w:rPr>
          <w:rFonts w:ascii="Times New Roman" w:hAnsi="Times New Roman" w:cs="Times New Roman" w:hint="eastAsia"/>
          <w:color w:val="000000" w:themeColor="text1"/>
          <w:sz w:val="28"/>
          <w:szCs w:val="40"/>
        </w:rPr>
        <w:t xml:space="preserve"> </w:t>
      </w:r>
      <w:r w:rsidR="00A85D02" w:rsidRPr="00B17E23">
        <w:rPr>
          <w:rFonts w:ascii="Times New Roman" w:hAnsi="Times New Roman" w:cs="Times New Roman" w:hint="eastAsia"/>
          <w:color w:val="000000" w:themeColor="text1"/>
          <w:sz w:val="28"/>
          <w:szCs w:val="40"/>
        </w:rPr>
        <w:t>in</w:t>
      </w:r>
      <w:r w:rsidR="00621073" w:rsidRPr="00B17E23">
        <w:rPr>
          <w:rFonts w:ascii="Times New Roman" w:hAnsi="Times New Roman" w:cs="Times New Roman"/>
          <w:sz w:val="28"/>
          <w:szCs w:val="40"/>
        </w:rPr>
        <w:t xml:space="preserve"> </w:t>
      </w:r>
      <w:r w:rsidR="00621073" w:rsidRPr="00B17E23">
        <w:rPr>
          <w:rFonts w:ascii="Times New Roman" w:hAnsi="Times New Roman" w:cs="Times New Roman" w:hint="eastAsia"/>
          <w:sz w:val="28"/>
          <w:szCs w:val="40"/>
        </w:rPr>
        <w:t>NTU</w:t>
      </w:r>
      <w:r w:rsidR="00621073" w:rsidRPr="00B17E23">
        <w:rPr>
          <w:rFonts w:ascii="Times New Roman" w:hAnsi="Times New Roman" w:cs="Times New Roman"/>
          <w:sz w:val="28"/>
          <w:szCs w:val="40"/>
        </w:rPr>
        <w:t>’</w:t>
      </w:r>
      <w:r w:rsidR="00621073" w:rsidRPr="00B17E23">
        <w:rPr>
          <w:rFonts w:ascii="Times New Roman" w:hAnsi="Times New Roman" w:cs="Times New Roman" w:hint="eastAsia"/>
          <w:sz w:val="28"/>
          <w:szCs w:val="40"/>
        </w:rPr>
        <w:t xml:space="preserve">s </w:t>
      </w:r>
      <w:r w:rsidR="00621073" w:rsidRPr="00B17E23">
        <w:rPr>
          <w:rFonts w:ascii="Times New Roman" w:hAnsi="Times New Roman" w:cs="Times New Roman" w:hint="eastAsia"/>
          <w:color w:val="000000" w:themeColor="text1"/>
          <w:sz w:val="28"/>
          <w:szCs w:val="40"/>
        </w:rPr>
        <w:t xml:space="preserve">Classroom </w:t>
      </w:r>
      <w:r w:rsidR="00621073" w:rsidRPr="00B17E23">
        <w:rPr>
          <w:rFonts w:ascii="Times New Roman" w:hAnsi="Times New Roman" w:cs="Times New Roman" w:hint="eastAsia"/>
          <w:sz w:val="28"/>
          <w:szCs w:val="40"/>
        </w:rPr>
        <w:t>Building</w:t>
      </w:r>
      <w:r w:rsidR="00A15C21" w:rsidRPr="00B17E23">
        <w:rPr>
          <w:rFonts w:ascii="Times New Roman" w:hAnsi="Times New Roman" w:cs="Times New Roman"/>
          <w:sz w:val="28"/>
          <w:szCs w:val="40"/>
        </w:rPr>
        <w:t>s</w:t>
      </w:r>
    </w:p>
    <w:tbl>
      <w:tblPr>
        <w:tblW w:w="5000" w:type="pct"/>
        <w:tblInd w:w="-112" w:type="dxa"/>
        <w:tblLayout w:type="fixed"/>
        <w:tblCellMar>
          <w:top w:w="31" w:type="dxa"/>
          <w:left w:w="0" w:type="dxa"/>
          <w:bottom w:w="28" w:type="dxa"/>
          <w:right w:w="0" w:type="dxa"/>
        </w:tblCellMar>
        <w:tblLook w:val="00A0" w:firstRow="1" w:lastRow="0" w:firstColumn="1" w:lastColumn="0" w:noHBand="0" w:noVBand="0"/>
      </w:tblPr>
      <w:tblGrid>
        <w:gridCol w:w="1423"/>
        <w:gridCol w:w="2069"/>
        <w:gridCol w:w="239"/>
        <w:gridCol w:w="837"/>
        <w:gridCol w:w="1098"/>
        <w:gridCol w:w="689"/>
        <w:gridCol w:w="341"/>
        <w:gridCol w:w="1096"/>
        <w:gridCol w:w="241"/>
        <w:gridCol w:w="448"/>
        <w:gridCol w:w="1382"/>
        <w:gridCol w:w="1505"/>
      </w:tblGrid>
      <w:tr w:rsidR="00934066" w:rsidTr="00B17E23">
        <w:trPr>
          <w:trHeight w:val="882"/>
        </w:trPr>
        <w:tc>
          <w:tcPr>
            <w:tcW w:w="626" w:type="pct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5BD1" w:rsidRPr="00B17E23" w:rsidRDefault="00A05BD1" w:rsidP="00752785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App</w:t>
            </w:r>
            <w:r w:rsidR="00752785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lying Unit</w:t>
            </w:r>
          </w:p>
        </w:tc>
        <w:tc>
          <w:tcPr>
            <w:tcW w:w="2319" w:type="pct"/>
            <w:gridSpan w:val="6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34066" w:rsidRPr="00B17E23" w:rsidRDefault="00934066" w:rsidP="00FF5720">
            <w:pPr>
              <w:spacing w:after="7"/>
              <w:ind w:left="-63"/>
              <w:rPr>
                <w:rFonts w:ascii="標楷體" w:eastAsia="標楷體" w:hAnsi="標楷體" w:cs="標楷體"/>
                <w:sz w:val="18"/>
              </w:rPr>
            </w:pPr>
            <w:r w:rsidRPr="00B17E23">
              <w:rPr>
                <w:rFonts w:ascii="標楷體" w:eastAsia="標楷體" w:hAnsi="標楷體" w:cs="標楷體"/>
                <w:sz w:val="18"/>
              </w:rPr>
              <w:t xml:space="preserve"> </w:t>
            </w:r>
          </w:p>
          <w:p w:rsidR="000B763B" w:rsidRPr="00B17E23" w:rsidRDefault="000B763B" w:rsidP="00FF5720">
            <w:pPr>
              <w:spacing w:after="7"/>
              <w:ind w:left="-63"/>
              <w:rPr>
                <w:sz w:val="18"/>
              </w:rPr>
            </w:pPr>
          </w:p>
          <w:p w:rsidR="00934066" w:rsidRPr="00B17E23" w:rsidRDefault="00A05BD1" w:rsidP="0098018B">
            <w:pPr>
              <w:wordWrap w:val="0"/>
              <w:spacing w:after="0"/>
              <w:ind w:right="68"/>
              <w:jc w:val="right"/>
              <w:rPr>
                <w:sz w:val="18"/>
              </w:rPr>
            </w:pPr>
            <w:r w:rsidRPr="00B17E23">
              <w:rPr>
                <w:rFonts w:ascii="Times New Roman" w:hAnsi="Times New Roman" w:cs="Times New Roman"/>
                <w:sz w:val="18"/>
              </w:rPr>
              <w:t>*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B57040" w:rsidRPr="00B17E23">
              <w:rPr>
                <w:rFonts w:ascii="Times New Roman" w:hAnsi="Times New Roman" w:cs="Times New Roman" w:hint="eastAsia"/>
                <w:sz w:val="18"/>
              </w:rPr>
              <w:t>Non-NTU</w:t>
            </w:r>
            <w:r w:rsidR="00D63639" w:rsidRPr="00B17E23">
              <w:rPr>
                <w:rFonts w:ascii="Times New Roman" w:hAnsi="Times New Roman" w:cs="Times New Roman" w:hint="eastAsia"/>
                <w:sz w:val="18"/>
              </w:rPr>
              <w:t xml:space="preserve"> unit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 should </w:t>
            </w:r>
            <w:r w:rsidR="00752785" w:rsidRPr="00B17E23">
              <w:rPr>
                <w:rFonts w:ascii="Times New Roman" w:hAnsi="Times New Roman" w:cs="Times New Roman" w:hint="eastAsia"/>
                <w:sz w:val="18"/>
              </w:rPr>
              <w:t>fill in</w:t>
            </w:r>
            <w:r w:rsidR="00934066" w:rsidRPr="00B17E23">
              <w:rPr>
                <w:rFonts w:ascii="Times New Roman" w:hAnsi="Times New Roman" w:cs="Times New Roman"/>
                <w:sz w:val="18"/>
              </w:rPr>
              <w:t xml:space="preserve"> </w:t>
            </w:r>
            <w:r w:rsidRPr="00B17E23">
              <w:rPr>
                <w:rFonts w:ascii="Times New Roman" w:hAnsi="Times New Roman" w:cs="Times New Roman"/>
                <w:sz w:val="18"/>
              </w:rPr>
              <w:t>tax ID number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and</w:t>
            </w:r>
            <w:r w:rsidR="00934066" w:rsidRPr="00B17E23">
              <w:rPr>
                <w:rFonts w:ascii="Times New Roman" w:hAnsi="Times New Roman" w:cs="Times New Roman"/>
                <w:sz w:val="18"/>
              </w:rPr>
              <w:t xml:space="preserve">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the</w:t>
            </w:r>
            <w:r w:rsidR="00CA6AC9" w:rsidRPr="00B17E23">
              <w:rPr>
                <w:rFonts w:ascii="Times New Roman" w:hAnsi="Times New Roman" w:cs="Times New Roman" w:hint="eastAsia"/>
                <w:sz w:val="18"/>
              </w:rPr>
              <w:t xml:space="preserve"> full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name of the company</w:t>
            </w:r>
            <w:r w:rsidR="00752785" w:rsidRPr="00B17E23">
              <w:rPr>
                <w:rFonts w:ascii="Times New Roman" w:hAnsi="Times New Roman" w:cs="Times New Roman" w:hint="eastAsia"/>
                <w:sz w:val="18"/>
              </w:rPr>
              <w:t>/</w:t>
            </w:r>
            <w:r w:rsidR="000B16E9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752785" w:rsidRPr="00B17E23">
              <w:rPr>
                <w:rFonts w:ascii="Times New Roman" w:hAnsi="Times New Roman" w:cs="Times New Roman" w:hint="eastAsia"/>
                <w:sz w:val="18"/>
              </w:rPr>
              <w:t>NTU</w:t>
            </w:r>
            <w:r w:rsidR="00B57040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AA622E" w:rsidRPr="00B17E23">
              <w:rPr>
                <w:rFonts w:ascii="Times New Roman" w:hAnsi="Times New Roman" w:cs="Times New Roman" w:hint="eastAsia"/>
                <w:sz w:val="18"/>
              </w:rPr>
              <w:t>club</w:t>
            </w:r>
            <w:r w:rsidR="00A15C21" w:rsidRPr="00B17E23">
              <w:rPr>
                <w:rFonts w:ascii="Times New Roman" w:hAnsi="Times New Roman" w:cs="Times New Roman"/>
                <w:sz w:val="18"/>
              </w:rPr>
              <w:t>s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 should</w:t>
            </w:r>
            <w:r w:rsidR="0098018B" w:rsidRPr="00B17E23">
              <w:rPr>
                <w:rFonts w:ascii="Times New Roman" w:hAnsi="Times New Roman" w:cs="Times New Roman" w:hint="eastAsia"/>
                <w:sz w:val="18"/>
              </w:rPr>
              <w:t xml:space="preserve"> have </w:t>
            </w:r>
            <w:r w:rsidR="008C7E6C" w:rsidRPr="00B17E23">
              <w:rPr>
                <w:rFonts w:ascii="Times New Roman" w:hAnsi="Times New Roman" w:cs="Times New Roman" w:hint="eastAsia"/>
                <w:sz w:val="18"/>
              </w:rPr>
              <w:t>the Form</w:t>
            </w:r>
            <w:r w:rsidR="0098018B" w:rsidRPr="00B17E23">
              <w:rPr>
                <w:rFonts w:ascii="Times New Roman" w:hAnsi="Times New Roman" w:cs="Times New Roman" w:hint="eastAsia"/>
                <w:sz w:val="18"/>
              </w:rPr>
              <w:t xml:space="preserve"> stamped</w:t>
            </w:r>
          </w:p>
        </w:tc>
        <w:tc>
          <w:tcPr>
            <w:tcW w:w="588" w:type="pct"/>
            <w:gridSpan w:val="2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05BD1" w:rsidRPr="00B17E23" w:rsidRDefault="00A05BD1" w:rsidP="00FF5720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/>
                <w:sz w:val="18"/>
                <w:szCs w:val="28"/>
              </w:rPr>
              <w:t>Supervisor of</w:t>
            </w:r>
            <w:r w:rsidRPr="00B17E23">
              <w:rPr>
                <w:rFonts w:ascii="Times New Roman" w:hAnsi="Times New Roman" w:cs="Times New Roman" w:hint="eastAsia"/>
                <w:sz w:val="18"/>
                <w:szCs w:val="28"/>
              </w:rPr>
              <w:t xml:space="preserve"> the</w:t>
            </w:r>
            <w:r w:rsidR="00752785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 xml:space="preserve"> Unit</w:t>
            </w:r>
          </w:p>
        </w:tc>
        <w:tc>
          <w:tcPr>
            <w:tcW w:w="1467" w:type="pct"/>
            <w:gridSpan w:val="3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vAlign w:val="bottom"/>
          </w:tcPr>
          <w:p w:rsidR="0098018B" w:rsidRPr="00B17E23" w:rsidRDefault="00CA6AC9" w:rsidP="000C5997">
            <w:pPr>
              <w:wordWrap w:val="0"/>
              <w:spacing w:after="0"/>
              <w:ind w:left="37"/>
              <w:jc w:val="right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*</w:t>
            </w:r>
            <w:r w:rsidR="0098018B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Please have </w:t>
            </w:r>
            <w:r w:rsidR="0098018B" w:rsidRPr="00B17E23">
              <w:rPr>
                <w:rFonts w:ascii="Times New Roman" w:eastAsia="標楷體" w:hAnsi="Times New Roman" w:cs="Times New Roman"/>
                <w:sz w:val="18"/>
              </w:rPr>
              <w:t>the</w:t>
            </w:r>
            <w:r w:rsidR="0098018B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F</w:t>
            </w:r>
            <w:r w:rsidR="0098018B" w:rsidRPr="00B17E23">
              <w:rPr>
                <w:rFonts w:ascii="Times New Roman" w:eastAsia="標楷體" w:hAnsi="Times New Roman" w:cs="Times New Roman"/>
                <w:sz w:val="18"/>
              </w:rPr>
              <w:t>o</w:t>
            </w:r>
            <w:r w:rsidR="0098018B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rm stamped </w:t>
            </w:r>
          </w:p>
          <w:p w:rsidR="00934066" w:rsidRPr="00B17E23" w:rsidRDefault="0098018B" w:rsidP="0098018B">
            <w:pPr>
              <w:spacing w:after="0"/>
              <w:ind w:left="37"/>
              <w:jc w:val="right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 w:hint="eastAsia"/>
                <w:sz w:val="18"/>
              </w:rPr>
              <w:t>(</w:t>
            </w:r>
            <w:r w:rsidR="00CA6AC9" w:rsidRPr="00B17E23">
              <w:rPr>
                <w:rFonts w:ascii="Times New Roman" w:eastAsia="標楷體" w:hAnsi="Times New Roman" w:cs="Times New Roman"/>
                <w:sz w:val="18"/>
              </w:rPr>
              <w:t>Non-NTU unit</w:t>
            </w:r>
            <w:r w:rsidR="000C5997" w:rsidRPr="00B17E23">
              <w:rPr>
                <w:rFonts w:ascii="Times New Roman" w:eastAsia="標楷體" w:hAnsi="Times New Roman" w:cs="Times New Roman"/>
                <w:sz w:val="18"/>
              </w:rPr>
              <w:t xml:space="preserve"> do not need to fill this out</w:t>
            </w:r>
            <w:r w:rsidRPr="00B17E23">
              <w:rPr>
                <w:rFonts w:ascii="Times New Roman" w:eastAsia="標楷體" w:hAnsi="Times New Roman" w:cs="Times New Roman" w:hint="eastAsia"/>
                <w:sz w:val="18"/>
              </w:rPr>
              <w:t>)</w:t>
            </w:r>
            <w:r w:rsidR="000C5997" w:rsidRPr="00B17E23">
              <w:rPr>
                <w:rFonts w:ascii="Times New Roman" w:eastAsia="標楷體" w:hAnsi="Times New Roman" w:cs="Times New Roman" w:hint="eastAsia"/>
                <w:sz w:val="18"/>
              </w:rPr>
              <w:t>.</w:t>
            </w:r>
          </w:p>
        </w:tc>
      </w:tr>
      <w:tr w:rsidR="000B763B" w:rsidTr="00B17E23">
        <w:trPr>
          <w:trHeight w:val="364"/>
        </w:trPr>
        <w:tc>
          <w:tcPr>
            <w:tcW w:w="626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2785" w:rsidRPr="00B17E23" w:rsidRDefault="00752785" w:rsidP="000B763B">
            <w:pPr>
              <w:spacing w:after="0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/>
                <w:sz w:val="18"/>
                <w:szCs w:val="28"/>
              </w:rPr>
              <w:t>Applicant</w:t>
            </w:r>
          </w:p>
        </w:tc>
        <w:tc>
          <w:tcPr>
            <w:tcW w:w="101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752785" w:rsidRPr="00B17E23" w:rsidRDefault="000C5997" w:rsidP="00B17E23">
            <w:pPr>
              <w:spacing w:after="72"/>
              <w:rPr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*</w:t>
            </w:r>
            <w:r w:rsidR="00C171DF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</w:t>
            </w:r>
            <w:r w:rsidR="0098018B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Please have the </w:t>
            </w:r>
            <w:r w:rsidR="008C7E6C" w:rsidRPr="00B17E23">
              <w:rPr>
                <w:rFonts w:ascii="Times New Roman" w:eastAsia="標楷體" w:hAnsi="Times New Roman" w:cs="Times New Roman" w:hint="eastAsia"/>
                <w:sz w:val="18"/>
              </w:rPr>
              <w:t>Form</w:t>
            </w:r>
            <w:r w:rsidR="0098018B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stamped if you are an NTU staff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4066" w:rsidRPr="00B17E23" w:rsidRDefault="00B15F68" w:rsidP="000B763B">
            <w:pPr>
              <w:spacing w:after="0"/>
              <w:jc w:val="both"/>
              <w:rPr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Phone</w:t>
            </w:r>
          </w:p>
        </w:tc>
        <w:tc>
          <w:tcPr>
            <w:tcW w:w="93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4066" w:rsidRPr="00B17E23" w:rsidRDefault="00934066" w:rsidP="008C7E6C">
            <w:pPr>
              <w:spacing w:after="0"/>
              <w:ind w:left="120"/>
              <w:rPr>
                <w:sz w:val="18"/>
              </w:rPr>
            </w:pPr>
            <w:r w:rsidRPr="00B17E23">
              <w:rPr>
                <w:rFonts w:ascii="標楷體" w:eastAsia="標楷體" w:hAnsi="標楷體" w:cs="標楷體"/>
                <w:sz w:val="18"/>
              </w:rPr>
              <w:t xml:space="preserve"> </w:t>
            </w:r>
          </w:p>
        </w:tc>
        <w:tc>
          <w:tcPr>
            <w:tcW w:w="588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5F68" w:rsidRPr="00B17E23" w:rsidRDefault="00B15F68" w:rsidP="00FF5720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/>
                <w:sz w:val="18"/>
                <w:szCs w:val="28"/>
              </w:rPr>
              <w:t>Cell Phone</w:t>
            </w:r>
          </w:p>
        </w:tc>
        <w:tc>
          <w:tcPr>
            <w:tcW w:w="1467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</w:tcPr>
          <w:p w:rsidR="00934066" w:rsidRPr="00B17E23" w:rsidRDefault="00934066" w:rsidP="00FF5720">
            <w:pPr>
              <w:spacing w:after="0"/>
              <w:ind w:left="28"/>
              <w:rPr>
                <w:sz w:val="18"/>
              </w:rPr>
            </w:pPr>
            <w:r w:rsidRPr="00B17E23">
              <w:rPr>
                <w:rFonts w:ascii="標楷體" w:eastAsia="標楷體" w:hAnsi="標楷體" w:cs="標楷體"/>
                <w:sz w:val="18"/>
              </w:rPr>
              <w:t xml:space="preserve"> </w:t>
            </w:r>
          </w:p>
        </w:tc>
      </w:tr>
      <w:tr w:rsidR="00934066" w:rsidTr="00B17E23">
        <w:trPr>
          <w:trHeight w:val="198"/>
        </w:trPr>
        <w:tc>
          <w:tcPr>
            <w:tcW w:w="626" w:type="pct"/>
            <w:vMerge/>
            <w:tcBorders>
              <w:top w:val="nil"/>
              <w:left w:val="single" w:sz="24" w:space="0" w:color="000000"/>
              <w:bottom w:val="single" w:sz="4" w:space="0" w:color="000000"/>
              <w:right w:val="single" w:sz="4" w:space="0" w:color="000000"/>
            </w:tcBorders>
          </w:tcPr>
          <w:p w:rsidR="00934066" w:rsidRPr="00B17E23" w:rsidRDefault="00934066">
            <w:pPr>
              <w:rPr>
                <w:sz w:val="18"/>
              </w:rPr>
            </w:pPr>
          </w:p>
        </w:tc>
        <w:tc>
          <w:tcPr>
            <w:tcW w:w="1015" w:type="pct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34066" w:rsidRPr="00B17E23" w:rsidRDefault="00934066">
            <w:pPr>
              <w:rPr>
                <w:sz w:val="18"/>
              </w:rPr>
            </w:pP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5F68" w:rsidRPr="00B17E23" w:rsidRDefault="00B15F68" w:rsidP="00B17E23">
            <w:pPr>
              <w:spacing w:after="0"/>
              <w:jc w:val="both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Email</w:t>
            </w:r>
          </w:p>
        </w:tc>
        <w:tc>
          <w:tcPr>
            <w:tcW w:w="2991" w:type="pct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</w:tcPr>
          <w:p w:rsidR="00934066" w:rsidRPr="00B17E23" w:rsidRDefault="00934066" w:rsidP="00FF5720">
            <w:pPr>
              <w:spacing w:after="0"/>
              <w:ind w:left="28"/>
              <w:rPr>
                <w:sz w:val="18"/>
              </w:rPr>
            </w:pPr>
            <w:r w:rsidRPr="00B17E23">
              <w:rPr>
                <w:rFonts w:ascii="標楷體" w:eastAsia="標楷體" w:hAnsi="標楷體" w:cs="標楷體"/>
                <w:sz w:val="18"/>
              </w:rPr>
              <w:t xml:space="preserve"> </w:t>
            </w:r>
          </w:p>
        </w:tc>
      </w:tr>
      <w:tr w:rsidR="00934066" w:rsidTr="000B763B">
        <w:trPr>
          <w:trHeight w:val="19"/>
        </w:trPr>
        <w:tc>
          <w:tcPr>
            <w:tcW w:w="626" w:type="pct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5F68" w:rsidRPr="00B17E23" w:rsidRDefault="00B15F68" w:rsidP="000B763B">
            <w:pPr>
              <w:spacing w:after="0"/>
              <w:jc w:val="center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Purpose</w:t>
            </w:r>
          </w:p>
        </w:tc>
        <w:tc>
          <w:tcPr>
            <w:tcW w:w="3104" w:type="pct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934066" w:rsidRPr="00B17E23" w:rsidRDefault="00B15F68" w:rsidP="002A39D5">
            <w:pPr>
              <w:wordWrap w:val="0"/>
              <w:spacing w:after="0"/>
              <w:ind w:right="35"/>
              <w:jc w:val="right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*</w:t>
            </w:r>
            <w:r w:rsidR="00005A6E" w:rsidRPr="00B17E23">
              <w:rPr>
                <w:rFonts w:ascii="Times New Roman" w:eastAsia="標楷體" w:hAnsi="Times New Roman" w:cs="Times New Roman" w:hint="eastAsia"/>
                <w:sz w:val="18"/>
              </w:rPr>
              <w:t>Non-NTU unit and</w:t>
            </w:r>
            <w:r w:rsidRPr="00B17E23">
              <w:rPr>
                <w:rFonts w:ascii="Times New Roman" w:eastAsia="標楷體" w:hAnsi="Times New Roman" w:cs="Times New Roman"/>
                <w:sz w:val="18"/>
              </w:rPr>
              <w:t xml:space="preserve"> NTU</w:t>
            </w:r>
            <w:r w:rsidR="00005A6E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club</w:t>
            </w:r>
            <w:r w:rsidR="000B09C8" w:rsidRPr="00B17E23">
              <w:rPr>
                <w:rFonts w:ascii="Times New Roman" w:eastAsia="標楷體" w:hAnsi="Times New Roman" w:cs="Times New Roman" w:hint="eastAsia"/>
                <w:sz w:val="18"/>
              </w:rPr>
              <w:t>s</w:t>
            </w:r>
            <w:r w:rsidRPr="00B17E23">
              <w:rPr>
                <w:rFonts w:ascii="Times New Roman" w:eastAsia="標楷體" w:hAnsi="Times New Roman" w:cs="Times New Roman"/>
                <w:sz w:val="18"/>
              </w:rPr>
              <w:t xml:space="preserve"> </w:t>
            </w:r>
            <w:r w:rsidR="002A39D5" w:rsidRPr="00B17E23">
              <w:rPr>
                <w:rFonts w:ascii="Times New Roman" w:eastAsia="標楷體" w:hAnsi="Times New Roman" w:cs="Times New Roman" w:hint="eastAsia"/>
                <w:sz w:val="18"/>
              </w:rPr>
              <w:t>should</w:t>
            </w:r>
            <w:r w:rsidRPr="00B17E23">
              <w:rPr>
                <w:rFonts w:ascii="Times New Roman" w:eastAsia="標楷體" w:hAnsi="Times New Roman" w:cs="Times New Roman"/>
                <w:sz w:val="18"/>
              </w:rPr>
              <w:t xml:space="preserve"> attach an event proposal </w:t>
            </w:r>
            <w:r w:rsidR="00934066" w:rsidRPr="00B17E23">
              <w:rPr>
                <w:rFonts w:ascii="Times New Roman" w:hAnsi="Times New Roman" w:cs="Times New Roman"/>
                <w:sz w:val="18"/>
              </w:rPr>
              <w:t xml:space="preserve">  </w:t>
            </w:r>
          </w:p>
        </w:tc>
        <w:tc>
          <w:tcPr>
            <w:tcW w:w="6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15F68" w:rsidRPr="00B17E23" w:rsidRDefault="00B15F68" w:rsidP="000B763B">
            <w:pPr>
              <w:spacing w:after="0" w:line="240" w:lineRule="exact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Number of participants</w:t>
            </w:r>
          </w:p>
        </w:tc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vAlign w:val="bottom"/>
          </w:tcPr>
          <w:p w:rsidR="00934066" w:rsidRPr="00B17E23" w:rsidRDefault="00934066" w:rsidP="00FF5720">
            <w:pPr>
              <w:spacing w:after="0"/>
              <w:ind w:right="149"/>
              <w:jc w:val="right"/>
              <w:rPr>
                <w:rFonts w:ascii="Times New Roman" w:hAnsi="Times New Roman" w:cs="Times New Roman"/>
                <w:sz w:val="18"/>
              </w:rPr>
            </w:pPr>
          </w:p>
        </w:tc>
      </w:tr>
      <w:tr w:rsidR="00934066" w:rsidTr="000B763B">
        <w:trPr>
          <w:trHeight w:val="1331"/>
        </w:trPr>
        <w:tc>
          <w:tcPr>
            <w:tcW w:w="626" w:type="pct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5F68" w:rsidRPr="00B17E23" w:rsidRDefault="00DB5C21" w:rsidP="000B763B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Rental</w:t>
            </w:r>
            <w:r w:rsidR="00B15F68" w:rsidRPr="00B17E23">
              <w:rPr>
                <w:rFonts w:ascii="Times New Roman" w:hAnsi="Times New Roman" w:cs="Times New Roman"/>
                <w:sz w:val="18"/>
                <w:szCs w:val="28"/>
              </w:rPr>
              <w:t xml:space="preserve"> Date and Time</w:t>
            </w:r>
          </w:p>
        </w:tc>
        <w:tc>
          <w:tcPr>
            <w:tcW w:w="4374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vAlign w:val="bottom"/>
          </w:tcPr>
          <w:p w:rsidR="00934066" w:rsidRPr="00B17E23" w:rsidRDefault="00B15F68" w:rsidP="00FF5720">
            <w:pPr>
              <w:spacing w:after="229"/>
              <w:jc w:val="both"/>
              <w:rPr>
                <w:rFonts w:ascii="Times New Roman" w:eastAsia="標楷體" w:hAnsi="Times New Roman" w:cs="Times New Roman"/>
                <w:sz w:val="18"/>
                <w:u w:val="single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One day</w:t>
            </w:r>
            <w:r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: </w:t>
            </w:r>
            <w:r w:rsidR="00D37646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</w:t>
            </w:r>
            <w:r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>YY/MM/DD  (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Day of </w:t>
            </w:r>
            <w:r w:rsidR="00793A27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the 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>week</w:t>
            </w:r>
            <w:r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:       </w:t>
            </w:r>
            <w:r w:rsidR="00D37646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</w:t>
            </w:r>
            <w:r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     )   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>Beginning and End tim</w:t>
            </w:r>
            <w:r w:rsidR="00D37646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>e:</w:t>
            </w:r>
            <w:r w:rsidR="00D37646" w:rsidRPr="00B17E23">
              <w:rPr>
                <w:rFonts w:ascii="Times New Roman" w:hAnsi="Times New Roman" w:cs="Times New Roman" w:hint="eastAsia"/>
                <w:sz w:val="18"/>
              </w:rPr>
              <w:t>___________</w:t>
            </w:r>
            <w:r w:rsidR="00D37646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                  </w:t>
            </w:r>
            <w:r w:rsidR="00D37646"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            </w:t>
            </w:r>
          </w:p>
          <w:p w:rsidR="00D37646" w:rsidRPr="00B17E23" w:rsidRDefault="00D37646" w:rsidP="00D37646">
            <w:pPr>
              <w:spacing w:after="0"/>
              <w:ind w:right="68"/>
              <w:rPr>
                <w:rFonts w:ascii="Times New Roman" w:hAnsi="Times New Roman" w:cs="Times New Roman"/>
                <w:sz w:val="18"/>
                <w:u w:val="single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</w:rPr>
              <w:t>M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ultiple days:</w:t>
            </w:r>
            <w:r w:rsidRPr="00B17E23">
              <w:rPr>
                <w:sz w:val="18"/>
              </w:rPr>
              <w:t xml:space="preserve"> </w:t>
            </w:r>
            <w:r w:rsidRPr="00B17E23">
              <w:rPr>
                <w:rFonts w:ascii="Times New Roman" w:hAnsi="Times New Roman" w:cs="Times New Roman"/>
                <w:sz w:val="18"/>
              </w:rPr>
              <w:t>: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  YY/MM/DD  (Day of</w:t>
            </w:r>
            <w:r w:rsidR="00793A27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the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 week:            ) </w:t>
            </w:r>
            <w:r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>to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 </w:t>
            </w:r>
            <w:r w:rsidR="00883F39" w:rsidRPr="00B17E23">
              <w:rPr>
                <w:rFonts w:ascii="Times New Roman" w:hAnsi="Times New Roman" w:cs="Times New Roman" w:hint="eastAsia"/>
                <w:sz w:val="18"/>
                <w:u w:val="single"/>
              </w:rPr>
              <w:t xml:space="preserve">  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YY/MM/DD  (Day of </w:t>
            </w:r>
            <w:r w:rsidR="00793A27" w:rsidRPr="00B17E23">
              <w:rPr>
                <w:rFonts w:ascii="Times New Roman" w:hAnsi="Times New Roman" w:cs="Times New Roman"/>
                <w:sz w:val="18"/>
                <w:u w:val="single"/>
              </w:rPr>
              <w:t xml:space="preserve">the 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>week:          )</w:t>
            </w:r>
          </w:p>
          <w:p w:rsidR="00D37646" w:rsidRPr="00B17E23" w:rsidRDefault="00D37646" w:rsidP="00D37646">
            <w:pPr>
              <w:spacing w:after="0"/>
              <w:ind w:right="68"/>
              <w:rPr>
                <w:rFonts w:ascii="Times New Roman" w:hAnsi="Times New Roman" w:cs="Times New Roman"/>
                <w:sz w:val="18"/>
                <w:szCs w:val="16"/>
                <w:u w:val="single"/>
              </w:rPr>
            </w:pPr>
            <w:r w:rsidRPr="00B17E23">
              <w:rPr>
                <w:rFonts w:ascii="Times New Roman" w:hAnsi="Times New Roman" w:cs="Times New Roman"/>
                <w:sz w:val="18"/>
              </w:rPr>
              <w:t xml:space="preserve"> 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                           </w:t>
            </w:r>
            <w:r w:rsidRPr="00B17E23">
              <w:rPr>
                <w:rFonts w:ascii="Times New Roman" w:hAnsi="Times New Roman" w:cs="Times New Roman"/>
                <w:sz w:val="18"/>
                <w:u w:val="single"/>
              </w:rPr>
              <w:t>Beginning and End time: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____________________</w:t>
            </w:r>
            <w:r w:rsidRPr="00B17E23">
              <w:rPr>
                <w:rFonts w:ascii="Times New Roman" w:hAnsi="Times New Roman" w:cs="Times New Roman" w:hint="eastAsia"/>
                <w:sz w:val="18"/>
                <w:szCs w:val="16"/>
                <w:u w:val="single"/>
              </w:rPr>
              <w:t xml:space="preserve"> </w:t>
            </w:r>
          </w:p>
          <w:p w:rsidR="00D37646" w:rsidRPr="00B17E23" w:rsidRDefault="00D37646" w:rsidP="00CF2BA5">
            <w:pPr>
              <w:wordWrap w:val="0"/>
              <w:spacing w:after="0"/>
              <w:ind w:right="68"/>
              <w:jc w:val="right"/>
              <w:rPr>
                <w:rFonts w:ascii="Times New Roman" w:hAnsi="Times New Roman" w:cs="Times New Roman"/>
                <w:sz w:val="18"/>
                <w:szCs w:val="24"/>
              </w:rPr>
            </w:pPr>
            <w:r w:rsidRPr="00B17E23">
              <w:rPr>
                <w:rFonts w:ascii="Times New Roman" w:hAnsi="Times New Roman" w:cs="Times New Roman" w:hint="eastAsia"/>
                <w:sz w:val="18"/>
                <w:szCs w:val="16"/>
              </w:rPr>
              <w:t xml:space="preserve">*please attach a time schedule </w:t>
            </w:r>
            <w:r w:rsidR="00883F39" w:rsidRPr="00B17E23">
              <w:rPr>
                <w:rFonts w:ascii="Times New Roman" w:hAnsi="Times New Roman" w:cs="Times New Roman" w:hint="eastAsia"/>
                <w:sz w:val="18"/>
                <w:szCs w:val="16"/>
              </w:rPr>
              <w:t>for</w:t>
            </w:r>
            <w:r w:rsidRPr="00B17E23">
              <w:rPr>
                <w:rFonts w:ascii="Times New Roman" w:hAnsi="Times New Roman" w:cs="Times New Roman" w:hint="eastAsia"/>
                <w:sz w:val="18"/>
                <w:szCs w:val="16"/>
              </w:rPr>
              <w:t xml:space="preserve"> </w:t>
            </w:r>
            <w:r w:rsidR="00E15EBB" w:rsidRPr="00B17E23">
              <w:rPr>
                <w:rFonts w:ascii="Times New Roman" w:hAnsi="Times New Roman" w:cs="Times New Roman" w:hint="eastAsia"/>
                <w:sz w:val="18"/>
                <w:szCs w:val="16"/>
              </w:rPr>
              <w:t>rent</w:t>
            </w:r>
            <w:r w:rsidR="00883F39" w:rsidRPr="00B17E23">
              <w:rPr>
                <w:rFonts w:ascii="Times New Roman" w:hAnsi="Times New Roman" w:cs="Times New Roman" w:hint="eastAsia"/>
                <w:sz w:val="18"/>
                <w:szCs w:val="16"/>
              </w:rPr>
              <w:t xml:space="preserve">ing </w:t>
            </w:r>
            <w:r w:rsidRPr="00B17E23">
              <w:rPr>
                <w:rFonts w:ascii="Times New Roman" w:hAnsi="Times New Roman" w:cs="Times New Roman" w:hint="eastAsia"/>
                <w:sz w:val="18"/>
                <w:szCs w:val="16"/>
              </w:rPr>
              <w:t xml:space="preserve">multiple </w:t>
            </w:r>
            <w:r w:rsidR="00CF2BA5" w:rsidRPr="00B17E23">
              <w:rPr>
                <w:rFonts w:ascii="Times New Roman" w:hAnsi="Times New Roman" w:cs="Times New Roman" w:hint="eastAsia"/>
                <w:sz w:val="18"/>
                <w:szCs w:val="16"/>
              </w:rPr>
              <w:t>venues</w:t>
            </w:r>
            <w:r w:rsidRPr="00B17E23">
              <w:rPr>
                <w:rFonts w:ascii="Times New Roman" w:hAnsi="Times New Roman" w:cs="Times New Roman" w:hint="eastAsia"/>
                <w:sz w:val="18"/>
                <w:szCs w:val="16"/>
              </w:rPr>
              <w:t xml:space="preserve"> over multiple days</w:t>
            </w:r>
            <w:r w:rsidR="00E61D2A" w:rsidRPr="00B17E23">
              <w:rPr>
                <w:rFonts w:ascii="Times New Roman" w:hAnsi="Times New Roman" w:cs="Times New Roman"/>
                <w:sz w:val="18"/>
                <w:szCs w:val="16"/>
              </w:rPr>
              <w:t xml:space="preserve"> for </w:t>
            </w:r>
            <w:r w:rsidR="008509B2" w:rsidRPr="00B17E23">
              <w:rPr>
                <w:rFonts w:ascii="Times New Roman" w:hAnsi="Times New Roman" w:cs="Times New Roman"/>
                <w:sz w:val="18"/>
                <w:szCs w:val="16"/>
              </w:rPr>
              <w:t>different time periods</w:t>
            </w:r>
          </w:p>
        </w:tc>
      </w:tr>
      <w:tr w:rsidR="00934066" w:rsidTr="000B763B">
        <w:trPr>
          <w:trHeight w:val="939"/>
        </w:trPr>
        <w:tc>
          <w:tcPr>
            <w:tcW w:w="626" w:type="pct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F1A18" w:rsidRPr="00B17E23" w:rsidRDefault="00DB5C21" w:rsidP="00D60DCC">
            <w:pPr>
              <w:spacing w:after="0"/>
              <w:jc w:val="center"/>
              <w:rPr>
                <w:rFonts w:ascii="Times New Roman" w:hAnsi="Times New Roman" w:cs="Times New Roman"/>
                <w:sz w:val="18"/>
                <w:szCs w:val="28"/>
              </w:rPr>
            </w:pPr>
            <w:r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Ren</w:t>
            </w:r>
            <w:r w:rsidR="000B763B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tal</w:t>
            </w:r>
            <w:r w:rsidRPr="00B17E23">
              <w:rPr>
                <w:rFonts w:ascii="Times New Roman" w:hAnsi="Times New Roman" w:cs="Times New Roman" w:hint="eastAsia"/>
                <w:sz w:val="18"/>
                <w:szCs w:val="28"/>
              </w:rPr>
              <w:t xml:space="preserve"> </w:t>
            </w:r>
            <w:r w:rsidRPr="00B17E23">
              <w:rPr>
                <w:rFonts w:ascii="Times New Roman" w:hAnsi="Times New Roman" w:cs="Times New Roman"/>
                <w:sz w:val="18"/>
                <w:szCs w:val="28"/>
              </w:rPr>
              <w:t>Building</w:t>
            </w:r>
            <w:r w:rsidR="0093026F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 xml:space="preserve"> </w:t>
            </w:r>
            <w:r w:rsidR="00A7769A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/</w:t>
            </w:r>
            <w:r w:rsidR="0093026F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 xml:space="preserve"> R</w:t>
            </w:r>
            <w:r w:rsidR="00D60DCC" w:rsidRPr="00B17E23">
              <w:rPr>
                <w:rFonts w:ascii="Times New Roman" w:hAnsi="Times New Roman" w:cs="Times New Roman" w:hint="eastAsia"/>
                <w:sz w:val="18"/>
                <w:szCs w:val="28"/>
              </w:rPr>
              <w:t>oom</w:t>
            </w:r>
          </w:p>
        </w:tc>
        <w:tc>
          <w:tcPr>
            <w:tcW w:w="4374" w:type="pct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</w:tcPr>
          <w:p w:rsidR="00CF1A18" w:rsidRPr="00B17E23" w:rsidRDefault="00CF1A18" w:rsidP="00FF5720">
            <w:pPr>
              <w:spacing w:after="25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  <w:szCs w:val="24"/>
              </w:rPr>
              <w:t xml:space="preserve">Core Subjects Classroom </w:t>
            </w:r>
            <w:r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Building:</w:t>
            </w:r>
          </w:p>
          <w:p w:rsidR="00CF1A18" w:rsidRPr="00B17E23" w:rsidRDefault="00CF1A18" w:rsidP="00FF5720">
            <w:pPr>
              <w:spacing w:after="57"/>
              <w:rPr>
                <w:rFonts w:ascii="Times New Roman" w:hAnsi="Times New Roman" w:cs="Times New Roman"/>
                <w:sz w:val="18"/>
                <w:u w:val="single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Common Subjects Classroom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Building:</w:t>
            </w:r>
          </w:p>
          <w:p w:rsidR="00934066" w:rsidRPr="00B17E23" w:rsidRDefault="00CF1A18" w:rsidP="00FF5720">
            <w:pPr>
              <w:spacing w:after="38"/>
              <w:rPr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Freshman Classroom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Building:</w:t>
            </w:r>
          </w:p>
          <w:p w:rsidR="00CF1A18" w:rsidRPr="00B17E23" w:rsidRDefault="00CF1A18" w:rsidP="00FF5720">
            <w:pPr>
              <w:spacing w:after="38"/>
              <w:rPr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Liberal Education Classroom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Building:</w:t>
            </w:r>
          </w:p>
          <w:p w:rsidR="00CF1A18" w:rsidRPr="00B17E23" w:rsidRDefault="00CF1A18" w:rsidP="00CF1A18">
            <w:pPr>
              <w:tabs>
                <w:tab w:val="left" w:leader="underscore" w:pos="4361"/>
              </w:tabs>
              <w:spacing w:after="25" w:line="340" w:lineRule="exact"/>
              <w:ind w:right="1224"/>
              <w:jc w:val="both"/>
              <w:rPr>
                <w:sz w:val="18"/>
                <w:szCs w:val="20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Multi-Purpose Classroom 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Building:</w:t>
            </w:r>
          </w:p>
        </w:tc>
      </w:tr>
      <w:tr w:rsidR="00934066" w:rsidTr="000B763B">
        <w:trPr>
          <w:trHeight w:val="977"/>
        </w:trPr>
        <w:tc>
          <w:tcPr>
            <w:tcW w:w="626" w:type="pct"/>
            <w:tcBorders>
              <w:top w:val="single" w:sz="4" w:space="0" w:color="000000"/>
              <w:left w:val="single" w:sz="24" w:space="0" w:color="000000"/>
              <w:bottom w:val="single" w:sz="24" w:space="0" w:color="auto"/>
              <w:right w:val="single" w:sz="4" w:space="0" w:color="000000"/>
            </w:tcBorders>
            <w:vAlign w:val="center"/>
          </w:tcPr>
          <w:p w:rsidR="00CF1A18" w:rsidRPr="00B17E23" w:rsidRDefault="00CF1A18" w:rsidP="00FF5720">
            <w:pPr>
              <w:spacing w:after="0"/>
              <w:jc w:val="center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Equipment</w:t>
            </w:r>
          </w:p>
        </w:tc>
        <w:tc>
          <w:tcPr>
            <w:tcW w:w="4374" w:type="pct"/>
            <w:gridSpan w:val="11"/>
            <w:tcBorders>
              <w:top w:val="single" w:sz="4" w:space="0" w:color="000000"/>
              <w:left w:val="single" w:sz="4" w:space="0" w:color="000000"/>
              <w:bottom w:val="single" w:sz="24" w:space="0" w:color="auto"/>
              <w:right w:val="single" w:sz="24" w:space="0" w:color="000000"/>
            </w:tcBorders>
          </w:tcPr>
          <w:p w:rsidR="00934066" w:rsidRPr="00B17E23" w:rsidRDefault="00CF1A18" w:rsidP="000B763B">
            <w:pPr>
              <w:spacing w:after="109"/>
              <w:jc w:val="both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="00FA165E"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Air</w:t>
            </w:r>
            <w:r w:rsidR="00A7769A"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-</w:t>
            </w:r>
            <w:r w:rsidR="00FA165E"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conditioning</w:t>
            </w:r>
            <w:r w:rsidRPr="00B17E23">
              <w:rPr>
                <w:rFonts w:ascii="Times New Roman" w:hAnsi="Times New Roman" w:cs="Times New Roman" w:hint="eastAsia"/>
                <w:sz w:val="18"/>
                <w:szCs w:val="24"/>
              </w:rPr>
              <w:t xml:space="preserve"> (classroom number:________________________________</w:t>
            </w:r>
            <w:r w:rsidR="000B763B"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_____________</w:t>
            </w:r>
            <w:r w:rsidRPr="00B17E23">
              <w:rPr>
                <w:rFonts w:ascii="Times New Roman" w:hAnsi="Times New Roman" w:cs="Times New Roman" w:hint="eastAsia"/>
                <w:sz w:val="18"/>
                <w:szCs w:val="24"/>
              </w:rPr>
              <w:t>)</w:t>
            </w:r>
          </w:p>
          <w:p w:rsidR="000B763B" w:rsidRPr="00B17E23" w:rsidRDefault="00CF1A18" w:rsidP="00FF5720">
            <w:pPr>
              <w:spacing w:after="82"/>
              <w:jc w:val="both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Audiovisual equipment (including </w:t>
            </w:r>
            <w:r w:rsidR="002303EF" w:rsidRPr="00B17E23">
              <w:rPr>
                <w:rFonts w:ascii="Times New Roman" w:hAnsi="Times New Roman" w:cs="Times New Roman"/>
                <w:sz w:val="18"/>
              </w:rPr>
              <w:t xml:space="preserve">LCD </w:t>
            </w:r>
            <w:r w:rsidR="002303EF" w:rsidRPr="00B17E23">
              <w:rPr>
                <w:rFonts w:ascii="Times New Roman" w:hAnsi="Times New Roman" w:cs="Times New Roman" w:hint="eastAsia"/>
                <w:sz w:val="18"/>
              </w:rPr>
              <w:t>p</w:t>
            </w:r>
            <w:r w:rsidR="002303EF" w:rsidRPr="00B17E23">
              <w:rPr>
                <w:rFonts w:ascii="Times New Roman" w:hAnsi="Times New Roman" w:cs="Times New Roman"/>
                <w:sz w:val="18"/>
              </w:rPr>
              <w:t>rojector</w:t>
            </w:r>
            <w:r w:rsidR="00DA1A6D" w:rsidRPr="00B17E23">
              <w:rPr>
                <w:rFonts w:ascii="Times New Roman" w:hAnsi="Times New Roman" w:cs="Times New Roman" w:hint="eastAsia"/>
                <w:sz w:val="18"/>
              </w:rPr>
              <w:t xml:space="preserve">, </w:t>
            </w:r>
            <w:r w:rsidR="00DA1A6D" w:rsidRPr="00B17E23">
              <w:rPr>
                <w:rFonts w:ascii="Times New Roman" w:hAnsi="Times New Roman" w:cs="Times New Roman"/>
                <w:sz w:val="18"/>
              </w:rPr>
              <w:t>computer</w:t>
            </w:r>
            <w:r w:rsidR="00CF2BA5" w:rsidRPr="00B17E23">
              <w:rPr>
                <w:rFonts w:ascii="Times New Roman" w:hAnsi="Times New Roman" w:cs="Times New Roman" w:hint="eastAsia"/>
                <w:sz w:val="18"/>
              </w:rPr>
              <w:t>,</w:t>
            </w:r>
            <w:r w:rsidR="00DA1A6D" w:rsidRPr="00B17E23">
              <w:rPr>
                <w:rFonts w:ascii="Times New Roman" w:hAnsi="Times New Roman" w:cs="Times New Roman" w:hint="eastAsia"/>
                <w:sz w:val="18"/>
              </w:rPr>
              <w:t xml:space="preserve"> and screen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)</w:t>
            </w:r>
            <w:r w:rsidR="00DA1A6D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</w:p>
          <w:p w:rsidR="00934066" w:rsidRPr="00B17E23" w:rsidRDefault="00DA1A6D" w:rsidP="000B763B">
            <w:pPr>
              <w:spacing w:after="82"/>
              <w:jc w:val="both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hAnsi="Times New Roman" w:cs="Times New Roman" w:hint="eastAsia"/>
                <w:sz w:val="18"/>
              </w:rPr>
              <w:t>(classroom number:______________________________________________</w:t>
            </w:r>
            <w:r w:rsidR="000B763B" w:rsidRPr="00B17E23">
              <w:rPr>
                <w:rFonts w:ascii="Times New Roman" w:hAnsi="Times New Roman" w:cs="Times New Roman" w:hint="eastAsia"/>
                <w:sz w:val="18"/>
              </w:rPr>
              <w:t>_______________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)</w:t>
            </w:r>
          </w:p>
          <w:p w:rsidR="00CF1A18" w:rsidRPr="00B17E23" w:rsidRDefault="00CF1A18" w:rsidP="00FF5720">
            <w:pPr>
              <w:tabs>
                <w:tab w:val="left" w:leader="underscore" w:pos="9345"/>
              </w:tabs>
              <w:spacing w:after="0" w:line="240" w:lineRule="atLeast"/>
              <w:jc w:val="both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Wingdings" w:hAnsi="Wingdings" w:cs="Wingdings"/>
                <w:sz w:val="18"/>
              </w:rPr>
              <w:t></w:t>
            </w:r>
            <w:r w:rsidR="00DA1A6D" w:rsidRPr="00B17E23">
              <w:rPr>
                <w:rFonts w:ascii="Times New Roman" w:hAnsi="Times New Roman" w:cs="Times New Roman" w:hint="eastAsia"/>
                <w:sz w:val="18"/>
              </w:rPr>
              <w:t>Others:________________________________________________________________</w:t>
            </w:r>
            <w:r w:rsidR="000B763B" w:rsidRPr="00B17E23">
              <w:rPr>
                <w:rFonts w:ascii="Times New Roman" w:hAnsi="Times New Roman" w:cs="Times New Roman" w:hint="eastAsia"/>
                <w:sz w:val="18"/>
              </w:rPr>
              <w:t>__</w:t>
            </w:r>
          </w:p>
        </w:tc>
        <w:bookmarkStart w:id="0" w:name="_GoBack"/>
        <w:bookmarkEnd w:id="0"/>
      </w:tr>
      <w:tr w:rsidR="00934066" w:rsidTr="00B17E23">
        <w:trPr>
          <w:trHeight w:val="1281"/>
        </w:trPr>
        <w:tc>
          <w:tcPr>
            <w:tcW w:w="626" w:type="pct"/>
            <w:tcBorders>
              <w:top w:val="single" w:sz="4" w:space="0" w:color="000000"/>
              <w:left w:val="single" w:sz="24" w:space="0" w:color="000000"/>
              <w:bottom w:val="single" w:sz="24" w:space="0" w:color="auto"/>
              <w:right w:val="single" w:sz="4" w:space="0" w:color="000000"/>
            </w:tcBorders>
            <w:vAlign w:val="center"/>
          </w:tcPr>
          <w:p w:rsidR="00DA1A6D" w:rsidRPr="00B17E23" w:rsidRDefault="00DA1A6D" w:rsidP="00FF5720">
            <w:pPr>
              <w:spacing w:after="0"/>
              <w:jc w:val="center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Applying Unit Declaration</w:t>
            </w:r>
          </w:p>
        </w:tc>
        <w:tc>
          <w:tcPr>
            <w:tcW w:w="4374" w:type="pct"/>
            <w:gridSpan w:val="11"/>
            <w:tcBorders>
              <w:top w:val="single" w:sz="4" w:space="0" w:color="000000"/>
              <w:left w:val="single" w:sz="4" w:space="0" w:color="000000"/>
              <w:bottom w:val="single" w:sz="24" w:space="0" w:color="auto"/>
              <w:right w:val="single" w:sz="24" w:space="0" w:color="000000"/>
            </w:tcBorders>
          </w:tcPr>
          <w:p w:rsidR="000B763B" w:rsidRPr="00B17E23" w:rsidRDefault="000B763B" w:rsidP="000B763B">
            <w:pPr>
              <w:spacing w:after="0" w:line="180" w:lineRule="auto"/>
              <w:rPr>
                <w:rFonts w:ascii="Times New Roman" w:hAnsi="Times New Roman" w:cs="Times New Roman"/>
                <w:sz w:val="18"/>
              </w:rPr>
            </w:pPr>
          </w:p>
          <w:p w:rsidR="00FB2D90" w:rsidRPr="00B17E23" w:rsidRDefault="00FB2D90" w:rsidP="000B763B">
            <w:pPr>
              <w:spacing w:after="0" w:line="180" w:lineRule="auto"/>
              <w:rPr>
                <w:rFonts w:ascii="Times New Roman" w:hAnsi="Times New Roman" w:cs="Times New Roman"/>
                <w:sz w:val="18"/>
              </w:rPr>
            </w:pPr>
          </w:p>
          <w:p w:rsidR="00DA1A6D" w:rsidRPr="00B17E23" w:rsidRDefault="00DA1A6D" w:rsidP="00FF5720">
            <w:pPr>
              <w:spacing w:after="0" w:line="180" w:lineRule="auto"/>
              <w:ind w:left="28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hint="eastAsia"/>
                <w:sz w:val="18"/>
              </w:rPr>
              <w:t xml:space="preserve">      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 I will comply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with </w:t>
            </w:r>
            <w:r w:rsidR="00C25EAB" w:rsidRPr="00B17E23">
              <w:rPr>
                <w:rFonts w:ascii="Times New Roman" w:hAnsi="Times New Roman" w:cs="Times New Roman"/>
                <w:sz w:val="18"/>
              </w:rPr>
              <w:t>NTU G</w:t>
            </w:r>
            <w:r w:rsidR="000B763B" w:rsidRPr="00B17E23">
              <w:rPr>
                <w:rFonts w:ascii="Times New Roman" w:hAnsi="Times New Roman" w:cs="Times New Roman"/>
                <w:sz w:val="18"/>
              </w:rPr>
              <w:t>uidelines for Renting Classroom</w:t>
            </w:r>
            <w:r w:rsidR="00C25EAB" w:rsidRPr="00B17E23">
              <w:rPr>
                <w:rFonts w:ascii="Times New Roman" w:hAnsi="Times New Roman" w:cs="Times New Roman"/>
                <w:sz w:val="18"/>
              </w:rPr>
              <w:t xml:space="preserve"> in the Classroom Building</w:t>
            </w:r>
            <w:r w:rsidR="008509B2" w:rsidRPr="00B17E23">
              <w:rPr>
                <w:rFonts w:ascii="Times New Roman" w:hAnsi="Times New Roman" w:cs="Times New Roman"/>
                <w:sz w:val="18"/>
              </w:rPr>
              <w:t>s</w:t>
            </w:r>
            <w:r w:rsidRPr="00B17E23">
              <w:rPr>
                <w:rFonts w:ascii="Times New Roman" w:hAnsi="Times New Roman" w:cs="Times New Roman"/>
                <w:sz w:val="18"/>
              </w:rPr>
              <w:t xml:space="preserve"> and relevant regulations on noise control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and </w:t>
            </w:r>
            <w:r w:rsidRPr="00B17E23">
              <w:rPr>
                <w:rFonts w:ascii="Times New Roman" w:hAnsi="Times New Roman" w:cs="Times New Roman" w:hint="eastAsia"/>
                <w:b/>
                <w:sz w:val="18"/>
              </w:rPr>
              <w:t xml:space="preserve">avoid any </w:t>
            </w:r>
            <w:r w:rsidRPr="00B17E23">
              <w:rPr>
                <w:rFonts w:ascii="Times New Roman" w:hAnsi="Times New Roman" w:cs="Times New Roman"/>
                <w:b/>
                <w:sz w:val="18"/>
              </w:rPr>
              <w:t xml:space="preserve">political, religious, medical or </w:t>
            </w:r>
            <w:r w:rsidR="008509B2" w:rsidRPr="00B17E23">
              <w:rPr>
                <w:rFonts w:ascii="Times New Roman" w:hAnsi="Times New Roman" w:cs="Times New Roman"/>
                <w:b/>
                <w:sz w:val="18"/>
              </w:rPr>
              <w:t xml:space="preserve">any </w:t>
            </w:r>
            <w:r w:rsidRPr="00B17E23">
              <w:rPr>
                <w:rFonts w:ascii="Times New Roman" w:hAnsi="Times New Roman" w:cs="Times New Roman"/>
                <w:b/>
                <w:sz w:val="18"/>
              </w:rPr>
              <w:t>dangerous activities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>.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 xml:space="preserve"> If any violation of </w:t>
            </w:r>
            <w:r w:rsidR="00793A27" w:rsidRPr="00B17E23">
              <w:rPr>
                <w:rFonts w:ascii="Times New Roman" w:hAnsi="Times New Roman" w:cs="Times New Roman" w:hint="eastAsia"/>
                <w:sz w:val="18"/>
              </w:rPr>
              <w:t xml:space="preserve">this 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>declaration occurs,</w:t>
            </w:r>
            <w:r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>I agree to</w:t>
            </w:r>
            <w:r w:rsidR="004C3825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 xml:space="preserve">return the 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rented venue </w:t>
            </w:r>
            <w:r w:rsidR="005B4A6B" w:rsidRPr="00B17E23">
              <w:rPr>
                <w:rFonts w:ascii="Times New Roman" w:hAnsi="Times New Roman" w:cs="Times New Roman" w:hint="eastAsia"/>
                <w:sz w:val="18"/>
              </w:rPr>
              <w:t>to NTU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 immediately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8509B2" w:rsidRPr="00B17E23">
              <w:rPr>
                <w:rFonts w:ascii="Times New Roman" w:hAnsi="Times New Roman" w:cs="Times New Roman"/>
                <w:sz w:val="18"/>
              </w:rPr>
              <w:t>un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>condition</w:t>
            </w:r>
            <w:r w:rsidR="008509B2" w:rsidRPr="00B17E23">
              <w:rPr>
                <w:rFonts w:ascii="Times New Roman" w:hAnsi="Times New Roman" w:cs="Times New Roman"/>
                <w:sz w:val="18"/>
              </w:rPr>
              <w:t>ally</w:t>
            </w:r>
            <w:r w:rsidR="00D63639" w:rsidRPr="00B17E23">
              <w:rPr>
                <w:rFonts w:ascii="Times New Roman" w:hAnsi="Times New Roman" w:cs="Times New Roman" w:hint="eastAsia"/>
                <w:sz w:val="18"/>
              </w:rPr>
              <w:t xml:space="preserve"> and</w:t>
            </w:r>
            <w:r w:rsidR="00B337FB" w:rsidRPr="00B17E23">
              <w:rPr>
                <w:rFonts w:ascii="Times New Roman" w:hAnsi="Times New Roman" w:cs="Times New Roman" w:hint="eastAsia"/>
                <w:sz w:val="18"/>
              </w:rPr>
              <w:t xml:space="preserve"> </w:t>
            </w:r>
            <w:r w:rsidR="00CA6AC9" w:rsidRPr="00B17E23">
              <w:rPr>
                <w:rFonts w:ascii="Times New Roman" w:hAnsi="Times New Roman" w:cs="Times New Roman" w:hint="eastAsia"/>
                <w:sz w:val="18"/>
              </w:rPr>
              <w:t>will not ask for a r</w:t>
            </w:r>
            <w:r w:rsidR="005B4A6B" w:rsidRPr="00B17E23">
              <w:rPr>
                <w:rFonts w:ascii="Times New Roman" w:hAnsi="Times New Roman" w:cs="Times New Roman" w:hint="eastAsia"/>
                <w:sz w:val="18"/>
              </w:rPr>
              <w:t xml:space="preserve">efund of the fees paid. 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If any property is damaged as a </w:t>
            </w:r>
            <w:r w:rsidR="00C171DF" w:rsidRPr="00B17E23">
              <w:rPr>
                <w:rFonts w:ascii="Times New Roman" w:hAnsi="Times New Roman" w:cs="Times New Roman"/>
                <w:sz w:val="18"/>
              </w:rPr>
              <w:t>result</w:t>
            </w:r>
            <w:r w:rsidR="00C171DF" w:rsidRPr="00B17E23">
              <w:rPr>
                <w:rFonts w:ascii="Times New Roman" w:hAnsi="Times New Roman" w:cs="Times New Roman" w:hint="eastAsia"/>
                <w:sz w:val="18"/>
              </w:rPr>
              <w:t xml:space="preserve"> of improper use, </w:t>
            </w:r>
            <w:r w:rsidR="007D46D9" w:rsidRPr="00B17E23">
              <w:rPr>
                <w:rFonts w:ascii="Times New Roman" w:hAnsi="Times New Roman" w:cs="Times New Roman" w:hint="eastAsia"/>
                <w:sz w:val="18"/>
              </w:rPr>
              <w:t xml:space="preserve">I will </w:t>
            </w:r>
            <w:r w:rsidR="007F2BCA" w:rsidRPr="00B17E23">
              <w:rPr>
                <w:rFonts w:ascii="Times New Roman" w:hAnsi="Times New Roman" w:cs="Times New Roman"/>
                <w:sz w:val="18"/>
              </w:rPr>
              <w:t>be responsible for</w:t>
            </w:r>
            <w:r w:rsidR="007D46D9" w:rsidRPr="00B17E23">
              <w:rPr>
                <w:rFonts w:ascii="Times New Roman" w:hAnsi="Times New Roman" w:cs="Times New Roman" w:hint="eastAsia"/>
                <w:sz w:val="18"/>
              </w:rPr>
              <w:t xml:space="preserve"> compensat</w:t>
            </w:r>
            <w:r w:rsidR="007F2BCA" w:rsidRPr="00B17E23">
              <w:rPr>
                <w:rFonts w:ascii="Times New Roman" w:hAnsi="Times New Roman" w:cs="Times New Roman"/>
                <w:sz w:val="18"/>
              </w:rPr>
              <w:t>ing</w:t>
            </w:r>
            <w:r w:rsidR="007D46D9" w:rsidRPr="00B17E23">
              <w:rPr>
                <w:rFonts w:ascii="Times New Roman" w:hAnsi="Times New Roman" w:cs="Times New Roman" w:hint="eastAsia"/>
                <w:sz w:val="18"/>
              </w:rPr>
              <w:t xml:space="preserve"> the loss without any objection.</w:t>
            </w:r>
          </w:p>
          <w:p w:rsidR="000B763B" w:rsidRPr="00B17E23" w:rsidRDefault="000B763B" w:rsidP="007D46D9">
            <w:pPr>
              <w:wordWrap w:val="0"/>
              <w:spacing w:after="100" w:afterAutospacing="1" w:line="240" w:lineRule="atLeast"/>
              <w:jc w:val="right"/>
              <w:rPr>
                <w:rFonts w:ascii="標楷體" w:eastAsia="標楷體" w:hAnsi="標楷體" w:cs="標楷體"/>
                <w:sz w:val="18"/>
                <w:szCs w:val="20"/>
              </w:rPr>
            </w:pPr>
          </w:p>
          <w:p w:rsidR="007D46D9" w:rsidRPr="00B17E23" w:rsidRDefault="007D46D9" w:rsidP="000B763B">
            <w:pPr>
              <w:spacing w:after="100" w:afterAutospacing="1" w:line="240" w:lineRule="atLeast"/>
              <w:jc w:val="right"/>
              <w:rPr>
                <w:rFonts w:ascii="Times New Roman" w:hAnsi="Times New Roman" w:cs="Times New Roman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Applicant signature:______________ Date: YY/MM/DD</w:t>
            </w:r>
          </w:p>
        </w:tc>
      </w:tr>
      <w:tr w:rsidR="00934066" w:rsidTr="000B763B">
        <w:trPr>
          <w:trHeight w:val="192"/>
        </w:trPr>
        <w:tc>
          <w:tcPr>
            <w:tcW w:w="626" w:type="pct"/>
            <w:vMerge w:val="restart"/>
            <w:tcBorders>
              <w:top w:val="single" w:sz="2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2303EF" w:rsidRPr="00B17E23" w:rsidRDefault="002303EF" w:rsidP="002303EF">
            <w:pPr>
              <w:spacing w:after="0"/>
              <w:jc w:val="center"/>
              <w:rPr>
                <w:rFonts w:ascii="Times New Roman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 xml:space="preserve">Review </w:t>
            </w:r>
            <w:r w:rsidRPr="00B17E23">
              <w:rPr>
                <w:rFonts w:ascii="Times New Roman" w:eastAsia="標楷體" w:hAnsi="Times New Roman" w:cs="Times New Roman" w:hint="eastAsia"/>
                <w:sz w:val="18"/>
              </w:rPr>
              <w:t>Details</w:t>
            </w:r>
          </w:p>
        </w:tc>
        <w:tc>
          <w:tcPr>
            <w:tcW w:w="2169" w:type="pct"/>
            <w:gridSpan w:val="5"/>
            <w:vMerge w:val="restart"/>
            <w:tcBorders>
              <w:top w:val="single" w:sz="24" w:space="0" w:color="auto"/>
              <w:left w:val="single" w:sz="4" w:space="0" w:color="000000"/>
              <w:right w:val="single" w:sz="4" w:space="0" w:color="000000"/>
            </w:tcBorders>
          </w:tcPr>
          <w:p w:rsidR="002303EF" w:rsidRPr="00B17E23" w:rsidRDefault="002303EF" w:rsidP="00FF5720">
            <w:pPr>
              <w:spacing w:after="0" w:line="240" w:lineRule="atLeast"/>
              <w:jc w:val="both"/>
              <w:rPr>
                <w:rFonts w:ascii="標楷體" w:eastAsia="標楷體" w:hAnsi="標楷體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Applying Unit:</w:t>
            </w:r>
            <w:r w:rsidRPr="00B17E23">
              <w:rPr>
                <w:rFonts w:hint="eastAsia"/>
                <w:sz w:val="18"/>
              </w:rPr>
              <w:t xml:space="preserve"> </w:t>
            </w: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Non-NTU unit</w:t>
            </w: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 xml:space="preserve"> □</w:t>
            </w: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NTU unit</w:t>
            </w:r>
          </w:p>
          <w:p w:rsidR="002303EF" w:rsidRPr="00B17E23" w:rsidRDefault="002303EF" w:rsidP="00FF5720">
            <w:pPr>
              <w:spacing w:after="0" w:line="240" w:lineRule="atLeast"/>
              <w:jc w:val="both"/>
              <w:rPr>
                <w:rFonts w:ascii="Times New Roman" w:eastAsia="標楷體" w:hAnsi="Times New Roman" w:cs="Times New Roman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 xml:space="preserve">Payable </w:t>
            </w: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Fees:</w:t>
            </w:r>
          </w:p>
          <w:p w:rsidR="002303EF" w:rsidRPr="00B17E23" w:rsidRDefault="002303EF" w:rsidP="002303EF">
            <w:pPr>
              <w:spacing w:after="0" w:line="480" w:lineRule="auto"/>
              <w:ind w:leftChars="61" w:left="2044" w:hangingChars="1061" w:hanging="1910"/>
              <w:jc w:val="both"/>
              <w:rPr>
                <w:rFonts w:ascii="標楷體" w:eastAsia="標楷體" w:hAnsi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 xml:space="preserve">Cleaning </w:t>
            </w:r>
            <w:r w:rsidR="000B16E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F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ee</w:t>
            </w: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:</w:t>
            </w:r>
          </w:p>
          <w:p w:rsidR="002303EF" w:rsidRPr="00B17E23" w:rsidRDefault="002303EF" w:rsidP="002303EF">
            <w:pPr>
              <w:spacing w:after="0" w:line="480" w:lineRule="auto"/>
              <w:ind w:leftChars="61" w:left="2044" w:hangingChars="1061" w:hanging="1910"/>
              <w:jc w:val="both"/>
              <w:rPr>
                <w:rFonts w:ascii="標楷體" w:eastAsia="標楷體" w:hAnsi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 xml:space="preserve">Audiovisual </w:t>
            </w:r>
            <w:r w:rsidR="000B16E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E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 xml:space="preserve">quipment </w:t>
            </w:r>
            <w:r w:rsidR="000B16E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F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ee</w:t>
            </w: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:</w:t>
            </w:r>
          </w:p>
          <w:p w:rsidR="002303EF" w:rsidRPr="00B17E23" w:rsidRDefault="002303EF" w:rsidP="002303EF">
            <w:pPr>
              <w:spacing w:after="0" w:line="480" w:lineRule="auto"/>
              <w:ind w:leftChars="61" w:left="2044" w:hangingChars="1061" w:hanging="1910"/>
              <w:jc w:val="both"/>
              <w:rPr>
                <w:rFonts w:ascii="Times New Roman" w:eastAsia="標楷體" w:hAnsi="Times New Roman" w:cs="Times New Roman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="00727F08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Air-</w:t>
            </w:r>
            <w:r w:rsidR="00727F08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c</w:t>
            </w:r>
            <w:r w:rsidR="00F1695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ondition</w:t>
            </w:r>
            <w:r w:rsidR="00F1695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ing</w:t>
            </w:r>
            <w:r w:rsidR="00727F08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 xml:space="preserve"> </w:t>
            </w:r>
            <w:r w:rsidR="000B16E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F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ee</w:t>
            </w:r>
            <w:r w:rsidR="00727F08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:</w:t>
            </w:r>
          </w:p>
          <w:p w:rsidR="002303EF" w:rsidRPr="00B17E23" w:rsidRDefault="002303EF" w:rsidP="002303EF">
            <w:pPr>
              <w:spacing w:after="0" w:line="480" w:lineRule="auto"/>
              <w:ind w:leftChars="61" w:left="2044" w:hangingChars="1061" w:hanging="1910"/>
              <w:jc w:val="both"/>
              <w:rPr>
                <w:rFonts w:ascii="標楷體" w:eastAsia="標楷體" w:hAnsi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="00727F08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Business tax:</w:t>
            </w:r>
          </w:p>
          <w:p w:rsidR="00934066" w:rsidRPr="00B17E23" w:rsidRDefault="00727F08" w:rsidP="000B763B">
            <w:pPr>
              <w:spacing w:afterLines="50" w:after="120" w:line="240" w:lineRule="atLeast"/>
              <w:ind w:left="578"/>
              <w:jc w:val="both"/>
              <w:rPr>
                <w:rFonts w:ascii="Times New Roman" w:eastAsia="標楷體" w:hAnsi="Times New Roman" w:cs="Times New Roman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Total:</w:t>
            </w:r>
          </w:p>
          <w:p w:rsidR="002303EF" w:rsidRPr="00B17E23" w:rsidRDefault="002303EF" w:rsidP="00B6740B">
            <w:pPr>
              <w:tabs>
                <w:tab w:val="left" w:pos="2393"/>
              </w:tabs>
              <w:spacing w:after="0" w:line="240" w:lineRule="atLeast"/>
              <w:rPr>
                <w:rFonts w:ascii="標楷體" w:eastAsia="標楷體" w:hAnsi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  <w:szCs w:val="20"/>
              </w:rPr>
              <w:t>□</w:t>
            </w:r>
            <w:r w:rsidR="000B16E9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Staff Service Fee</w:t>
            </w:r>
            <w:r w:rsidR="00727F08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(</w:t>
            </w:r>
            <w:r w:rsidR="00282C05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NT</w:t>
            </w:r>
            <w:r w:rsidR="00D51D8B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$________</w:t>
            </w:r>
            <w:r w:rsidR="00727F08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)</w:t>
            </w:r>
            <w:r w:rsidR="00D51D8B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 xml:space="preserve"> shall be paid to the classroom managing staff on the rental date according to </w:t>
            </w:r>
            <w:r w:rsidR="00C25EAB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NTU G</w:t>
            </w:r>
            <w:r w:rsidR="000B763B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uidelines for Renting Classroom</w:t>
            </w:r>
            <w:r w:rsidR="00C25EAB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 xml:space="preserve"> in the Classroom Building</w:t>
            </w:r>
            <w:r w:rsidR="00C65D88" w:rsidRPr="00B17E23">
              <w:rPr>
                <w:rFonts w:ascii="Times New Roman" w:eastAsia="標楷體" w:hAnsi="Times New Roman" w:cs="Times New Roman"/>
                <w:sz w:val="18"/>
                <w:szCs w:val="20"/>
              </w:rPr>
              <w:t>s</w:t>
            </w:r>
            <w:r w:rsidR="00D63639" w:rsidRPr="00B17E23">
              <w:rPr>
                <w:rFonts w:ascii="Times New Roman" w:eastAsia="標楷體" w:hAnsi="Times New Roman" w:cs="Times New Roman" w:hint="eastAsia"/>
                <w:sz w:val="18"/>
                <w:szCs w:val="20"/>
              </w:rPr>
              <w:t>.</w:t>
            </w:r>
          </w:p>
        </w:tc>
        <w:tc>
          <w:tcPr>
            <w:tcW w:w="2205" w:type="pct"/>
            <w:gridSpan w:val="6"/>
            <w:tcBorders>
              <w:top w:val="single" w:sz="2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34066" w:rsidRPr="00B17E23" w:rsidRDefault="00D51D8B" w:rsidP="00FF5720">
            <w:pPr>
              <w:spacing w:after="0"/>
              <w:ind w:left="110"/>
              <w:jc w:val="center"/>
              <w:rPr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Notes</w:t>
            </w:r>
          </w:p>
        </w:tc>
      </w:tr>
      <w:tr w:rsidR="00934066" w:rsidTr="000B763B">
        <w:trPr>
          <w:trHeight w:val="3241"/>
        </w:trPr>
        <w:tc>
          <w:tcPr>
            <w:tcW w:w="62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934066" w:rsidRPr="00B17E23" w:rsidRDefault="00934066" w:rsidP="00FF5720">
            <w:pPr>
              <w:spacing w:after="0"/>
              <w:jc w:val="center"/>
              <w:rPr>
                <w:rFonts w:ascii="標楷體" w:eastAsia="標楷體" w:hAnsi="標楷體" w:cs="標楷體"/>
                <w:sz w:val="18"/>
              </w:rPr>
            </w:pPr>
          </w:p>
        </w:tc>
        <w:tc>
          <w:tcPr>
            <w:tcW w:w="2169" w:type="pct"/>
            <w:gridSpan w:val="5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34066" w:rsidRPr="00B17E23" w:rsidRDefault="00934066" w:rsidP="008211FB">
            <w:pPr>
              <w:spacing w:beforeLines="50" w:before="120" w:after="0"/>
              <w:ind w:left="96"/>
              <w:jc w:val="both"/>
              <w:rPr>
                <w:rFonts w:ascii="標楷體" w:eastAsia="標楷體" w:hAnsi="標楷體"/>
                <w:sz w:val="18"/>
              </w:rPr>
            </w:pPr>
          </w:p>
        </w:tc>
        <w:tc>
          <w:tcPr>
            <w:tcW w:w="2205" w:type="pct"/>
            <w:gridSpan w:val="6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D51D8B" w:rsidRPr="00B17E23" w:rsidRDefault="00793A27" w:rsidP="00FF5720">
            <w:pPr>
              <w:pStyle w:val="a9"/>
              <w:numPr>
                <w:ilvl w:val="0"/>
                <w:numId w:val="1"/>
              </w:numPr>
              <w:spacing w:after="0" w:line="240" w:lineRule="exact"/>
              <w:ind w:leftChars="0" w:left="255" w:hanging="232"/>
              <w:jc w:val="both"/>
              <w:rPr>
                <w:rFonts w:ascii="Times New Roman" w:eastAsia="標楷體" w:hAnsi="Times New Roman" w:cs="標楷體"/>
                <w:b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>The a</w:t>
            </w:r>
            <w:r w:rsidR="00D51D8B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pplicant </w:t>
            </w:r>
            <w:r w:rsidR="00A7769A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>should</w:t>
            </w:r>
            <w:r w:rsidR="00D51D8B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 fill in the fields in black bold.</w:t>
            </w:r>
          </w:p>
          <w:p w:rsidR="00D51D8B" w:rsidRPr="00B17E23" w:rsidRDefault="00D51D8B" w:rsidP="00D51D8B">
            <w:pPr>
              <w:pStyle w:val="a9"/>
              <w:numPr>
                <w:ilvl w:val="0"/>
                <w:numId w:val="1"/>
              </w:numPr>
              <w:spacing w:after="0" w:line="240" w:lineRule="exact"/>
              <w:ind w:leftChars="0" w:left="255" w:hanging="235"/>
              <w:jc w:val="both"/>
              <w:rPr>
                <w:rFonts w:ascii="Times New Roman" w:eastAsia="標楷體" w:hAnsi="Times New Roman" w:cs="標楷體"/>
                <w:b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By </w:t>
            </w:r>
            <w:r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>remittance</w:t>
            </w:r>
            <w:r w:rsidR="001E7031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>:</w:t>
            </w:r>
          </w:p>
          <w:p w:rsidR="001E7031" w:rsidRPr="00B17E23" w:rsidRDefault="00D51D8B" w:rsidP="000B763B">
            <w:pPr>
              <w:pStyle w:val="a9"/>
              <w:spacing w:after="0" w:line="240" w:lineRule="exact"/>
              <w:ind w:leftChars="0" w:left="255"/>
              <w:jc w:val="both"/>
              <w:rPr>
                <w:rFonts w:ascii="Times New Roman" w:eastAsia="標楷體" w:hAnsi="Times New Roman" w:cs="標楷體"/>
                <w:b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Bank Name: </w:t>
            </w:r>
            <w:r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>HUA NAN COMMERCIAL BANK, LTD. (TAI TA BRANCH)</w:t>
            </w:r>
            <w:r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, Account Number: </w:t>
            </w:r>
            <w:r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>154360000028</w:t>
            </w:r>
            <w:r w:rsidR="001E7031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>,</w:t>
            </w:r>
            <w:r w:rsidR="001E7031"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 xml:space="preserve"> Account Name:</w:t>
            </w:r>
            <w:r w:rsidR="001E7031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 National Taiwan University. Please fax or submit in person the </w:t>
            </w:r>
            <w:r w:rsidR="001E7031" w:rsidRPr="00B17E23">
              <w:rPr>
                <w:rFonts w:ascii="Times New Roman" w:eastAsia="標楷體" w:hAnsi="Times New Roman" w:cs="標楷體"/>
                <w:b/>
                <w:sz w:val="18"/>
                <w:szCs w:val="20"/>
              </w:rPr>
              <w:t>remittance slip</w:t>
            </w:r>
            <w:r w:rsidR="001E7031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 to the Curriculum Division of </w:t>
            </w:r>
            <w:r w:rsidR="00A7769A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 xml:space="preserve">the </w:t>
            </w:r>
            <w:r w:rsidR="001E7031" w:rsidRPr="00B17E23">
              <w:rPr>
                <w:rFonts w:ascii="Times New Roman" w:eastAsia="標楷體" w:hAnsi="Times New Roman" w:cs="標楷體" w:hint="eastAsia"/>
                <w:b/>
                <w:sz w:val="18"/>
                <w:szCs w:val="20"/>
              </w:rPr>
              <w:t>Office of Academic Affairs.</w:t>
            </w:r>
          </w:p>
          <w:p w:rsidR="001E7031" w:rsidRPr="00B17E23" w:rsidRDefault="001E7031" w:rsidP="001E7031">
            <w:pPr>
              <w:pStyle w:val="a9"/>
              <w:numPr>
                <w:ilvl w:val="0"/>
                <w:numId w:val="1"/>
              </w:numPr>
              <w:spacing w:after="0"/>
              <w:ind w:leftChars="0" w:left="251" w:hanging="228"/>
              <w:rPr>
                <w:rFonts w:ascii="Times New Roman" w:eastAsia="標楷體" w:hAnsi="Times New Roman" w:cs="標楷體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>Classrooms shall not be used for business activities such as cash transaction</w:t>
            </w:r>
            <w:r w:rsidR="00793A27" w:rsidRPr="00B17E23">
              <w:rPr>
                <w:rFonts w:ascii="Times New Roman" w:eastAsia="標楷體" w:hAnsi="Times New Roman" w:cs="標楷體"/>
                <w:sz w:val="18"/>
                <w:szCs w:val="20"/>
              </w:rPr>
              <w:t>s</w:t>
            </w: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 xml:space="preserve">, sending flyers or product samplers. </w:t>
            </w:r>
            <w:r w:rsidR="001838A5" w:rsidRPr="00B17E23">
              <w:rPr>
                <w:rFonts w:ascii="Times New Roman" w:hAnsi="Times New Roman" w:cs="Times New Roman"/>
                <w:sz w:val="18"/>
                <w:szCs w:val="20"/>
              </w:rPr>
              <w:t>The display of flags or banners</w:t>
            </w:r>
            <w:r w:rsidR="001838A5" w:rsidRPr="00B17E23">
              <w:rPr>
                <w:rFonts w:ascii="Times New Roman" w:hAnsi="Times New Roman" w:cs="Times New Roman"/>
                <w:color w:val="FF0000"/>
                <w:sz w:val="18"/>
                <w:szCs w:val="20"/>
              </w:rPr>
              <w:t xml:space="preserve"> </w:t>
            </w:r>
            <w:r w:rsidR="001838A5" w:rsidRPr="00B17E23">
              <w:rPr>
                <w:rFonts w:ascii="Times New Roman" w:hAnsi="Times New Roman" w:cs="Times New Roman"/>
                <w:sz w:val="18"/>
                <w:szCs w:val="20"/>
              </w:rPr>
              <w:t xml:space="preserve">in the classroom is also prohibited. If such behaviors occur and the person who made the display refuses to make correction as advised by the NTU classroom manager, the </w:t>
            </w:r>
            <w:r w:rsidR="001838A5" w:rsidRPr="00B17E23"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  <w:t>manager</w:t>
            </w:r>
            <w:r w:rsidR="001838A5" w:rsidRPr="00B17E23">
              <w:rPr>
                <w:rFonts w:ascii="Times New Roman" w:hAnsi="Times New Roman" w:cs="Times New Roman"/>
                <w:sz w:val="18"/>
                <w:szCs w:val="20"/>
              </w:rPr>
              <w:t xml:space="preserve"> may suspend the renting of the classroom.</w:t>
            </w:r>
          </w:p>
          <w:p w:rsidR="00407084" w:rsidRPr="00B17E23" w:rsidRDefault="004D4FC6" w:rsidP="001E7031">
            <w:pPr>
              <w:pStyle w:val="a9"/>
              <w:numPr>
                <w:ilvl w:val="0"/>
                <w:numId w:val="1"/>
              </w:numPr>
              <w:spacing w:after="0"/>
              <w:ind w:leftChars="0" w:left="251" w:hanging="228"/>
              <w:rPr>
                <w:rFonts w:ascii="Times New Roman" w:eastAsia="標楷體" w:hAnsi="Times New Roman" w:cs="標楷體"/>
                <w:sz w:val="18"/>
                <w:szCs w:val="20"/>
              </w:rPr>
            </w:pPr>
            <w:r w:rsidRPr="00B17E23">
              <w:rPr>
                <w:rFonts w:ascii="Times New Roman" w:hAnsi="Times New Roman" w:cs="Times New Roman" w:hint="eastAsia"/>
                <w:color w:val="000000" w:themeColor="text1"/>
                <w:sz w:val="18"/>
                <w:szCs w:val="20"/>
              </w:rPr>
              <w:t>Users</w:t>
            </w:r>
            <w:r w:rsidRPr="00B17E23">
              <w:rPr>
                <w:rFonts w:ascii="Times New Roman" w:hAnsi="Times New Roman" w:cs="Times New Roman"/>
                <w:color w:val="000000" w:themeColor="text1"/>
                <w:sz w:val="18"/>
                <w:szCs w:val="20"/>
              </w:rPr>
              <w:t xml:space="preserve"> </w:t>
            </w:r>
            <w:r w:rsidRPr="00B17E23">
              <w:rPr>
                <w:rFonts w:ascii="Times New Roman" w:hAnsi="Times New Roman" w:cs="Times New Roman"/>
                <w:sz w:val="18"/>
                <w:szCs w:val="20"/>
              </w:rPr>
              <w:t xml:space="preserve">should not change the arrangement of desks and chairs in the classroom (or have them moved out of the classroom). If any change is made, the users must restore </w:t>
            </w:r>
            <w:r w:rsidRPr="00B17E23">
              <w:rPr>
                <w:rFonts w:ascii="Times New Roman" w:hAnsi="Times New Roman" w:cs="Times New Roman" w:hint="eastAsia"/>
                <w:sz w:val="18"/>
                <w:szCs w:val="20"/>
              </w:rPr>
              <w:t xml:space="preserve">the room </w:t>
            </w:r>
            <w:r w:rsidRPr="00B17E23">
              <w:rPr>
                <w:rFonts w:ascii="Times New Roman" w:hAnsi="Times New Roman" w:cs="Times New Roman"/>
                <w:sz w:val="18"/>
                <w:szCs w:val="20"/>
              </w:rPr>
              <w:t xml:space="preserve">to its original state before returning the classroom. If the users fail to restore and return the classroom on time, extra fees will be charged according to </w:t>
            </w:r>
            <w:r w:rsidRPr="00B17E23">
              <w:rPr>
                <w:rFonts w:ascii="Times New Roman" w:hAnsi="Times New Roman" w:cs="Times New Roman" w:hint="eastAsia"/>
                <w:sz w:val="18"/>
                <w:szCs w:val="20"/>
              </w:rPr>
              <w:t xml:space="preserve">relevant </w:t>
            </w:r>
            <w:r w:rsidRPr="00B17E23">
              <w:rPr>
                <w:rFonts w:ascii="Times New Roman" w:hAnsi="Times New Roman" w:cs="Times New Roman"/>
                <w:sz w:val="18"/>
                <w:szCs w:val="20"/>
              </w:rPr>
              <w:t>regulations.</w:t>
            </w:r>
          </w:p>
          <w:p w:rsidR="001E7031" w:rsidRPr="00B17E23" w:rsidRDefault="001E7031" w:rsidP="000B763B">
            <w:pPr>
              <w:pStyle w:val="a9"/>
              <w:numPr>
                <w:ilvl w:val="0"/>
                <w:numId w:val="1"/>
              </w:numPr>
              <w:spacing w:after="0" w:line="240" w:lineRule="exact"/>
              <w:ind w:leftChars="0" w:left="255" w:hanging="235"/>
              <w:jc w:val="both"/>
              <w:rPr>
                <w:sz w:val="18"/>
              </w:rPr>
            </w:pP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>The Curriculum Division</w:t>
            </w:r>
            <w:r w:rsidR="00FB2D90"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>:</w:t>
            </w:r>
          </w:p>
          <w:p w:rsidR="001E7031" w:rsidRPr="00B17E23" w:rsidRDefault="001E7031" w:rsidP="00FF5720">
            <w:pPr>
              <w:pStyle w:val="a9"/>
              <w:spacing w:after="0" w:line="240" w:lineRule="exact"/>
              <w:ind w:leftChars="0" w:left="255"/>
              <w:jc w:val="both"/>
              <w:rPr>
                <w:sz w:val="18"/>
              </w:rPr>
            </w:pP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 xml:space="preserve">Phone: </w:t>
            </w:r>
            <w:r w:rsidRPr="00B17E23">
              <w:rPr>
                <w:rFonts w:ascii="Times New Roman" w:eastAsia="標楷體" w:hAnsi="Times New Roman" w:cs="標楷體"/>
                <w:sz w:val="18"/>
                <w:szCs w:val="20"/>
              </w:rPr>
              <w:t>+886-2-3366-2388 #310</w:t>
            </w:r>
          </w:p>
          <w:p w:rsidR="001E7031" w:rsidRPr="00B17E23" w:rsidRDefault="001E7031" w:rsidP="001E7031">
            <w:pPr>
              <w:spacing w:after="0" w:line="240" w:lineRule="exact"/>
              <w:ind w:leftChars="109" w:left="240"/>
              <w:jc w:val="both"/>
              <w:rPr>
                <w:rFonts w:ascii="Times New Roman" w:eastAsia="標楷體" w:hAnsi="Times New Roman" w:cs="標楷體"/>
                <w:sz w:val="18"/>
                <w:szCs w:val="20"/>
              </w:rPr>
            </w:pP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 xml:space="preserve">Fax: </w:t>
            </w:r>
            <w:r w:rsidRPr="00B17E23">
              <w:rPr>
                <w:rFonts w:ascii="Times New Roman" w:eastAsia="標楷體" w:hAnsi="Times New Roman" w:cs="標楷體"/>
                <w:sz w:val="18"/>
                <w:szCs w:val="20"/>
              </w:rPr>
              <w:t>+886-2-3366-</w:t>
            </w:r>
            <w:r w:rsidRPr="00B17E23">
              <w:rPr>
                <w:rFonts w:ascii="Times New Roman" w:eastAsia="標楷體" w:hAnsi="Times New Roman" w:cs="標楷體" w:hint="eastAsia"/>
                <w:sz w:val="18"/>
                <w:szCs w:val="20"/>
              </w:rPr>
              <w:t>6282</w:t>
            </w:r>
          </w:p>
        </w:tc>
      </w:tr>
      <w:tr w:rsidR="00934066" w:rsidTr="000B763B">
        <w:trPr>
          <w:trHeight w:val="694"/>
        </w:trPr>
        <w:tc>
          <w:tcPr>
            <w:tcW w:w="626" w:type="pc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:rsidR="002303EF" w:rsidRPr="00B17E23" w:rsidRDefault="002303EF" w:rsidP="00FF5720">
            <w:pPr>
              <w:spacing w:after="0"/>
              <w:jc w:val="center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Review Result</w:t>
            </w:r>
          </w:p>
        </w:tc>
        <w:tc>
          <w:tcPr>
            <w:tcW w:w="4374" w:type="pct"/>
            <w:gridSpan w:val="11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:rsidR="002303EF" w:rsidRPr="00B17E23" w:rsidRDefault="002303EF" w:rsidP="008211FB">
            <w:pPr>
              <w:tabs>
                <w:tab w:val="left" w:pos="3533"/>
                <w:tab w:val="left" w:pos="6226"/>
              </w:tabs>
              <w:spacing w:beforeLines="50" w:before="120" w:afterLines="50" w:after="120"/>
              <w:ind w:leftChars="46" w:left="101"/>
              <w:jc w:val="both"/>
              <w:rPr>
                <w:rFonts w:ascii="Times New Roman" w:eastAsia="標楷體" w:hAnsi="Times New Roman" w:cs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</w:rPr>
              <w:t>□</w:t>
            </w:r>
            <w:r w:rsidR="001E7031" w:rsidRPr="00B17E23">
              <w:rPr>
                <w:rFonts w:ascii="Times New Roman" w:eastAsia="標楷體" w:hAnsi="Times New Roman" w:cs="Times New Roman"/>
                <w:sz w:val="18"/>
              </w:rPr>
              <w:t>Approved:</w:t>
            </w:r>
            <w:r w:rsidR="00FB2D90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</w:t>
            </w:r>
            <w:r w:rsidRPr="00B17E23">
              <w:rPr>
                <w:rFonts w:ascii="標楷體" w:eastAsia="標楷體" w:hAnsi="標楷體" w:hint="eastAsia"/>
                <w:sz w:val="18"/>
              </w:rPr>
              <w:t>□</w:t>
            </w:r>
            <w:r w:rsidR="00BA6129" w:rsidRPr="00B17E23">
              <w:rPr>
                <w:rFonts w:ascii="Times New Roman" w:eastAsia="標楷體" w:hAnsi="Times New Roman" w:cs="Times New Roman"/>
                <w:sz w:val="18"/>
              </w:rPr>
              <w:t xml:space="preserve">Full </w:t>
            </w:r>
            <w:r w:rsidR="00BA6129" w:rsidRPr="00B17E23">
              <w:rPr>
                <w:rFonts w:ascii="Times New Roman" w:eastAsia="標楷體" w:hAnsi="Times New Roman" w:cs="Times New Roman" w:hint="eastAsia"/>
                <w:sz w:val="18"/>
              </w:rPr>
              <w:t>F</w:t>
            </w:r>
            <w:r w:rsidR="00FB2D90" w:rsidRPr="00B17E23">
              <w:rPr>
                <w:rFonts w:ascii="Times New Roman" w:eastAsia="標楷體" w:hAnsi="Times New Roman" w:cs="Times New Roman"/>
                <w:sz w:val="18"/>
              </w:rPr>
              <w:t>ee</w:t>
            </w:r>
            <w:r w:rsidR="001E7031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                       </w:t>
            </w:r>
            <w:r w:rsidRPr="00B17E23">
              <w:rPr>
                <w:rFonts w:ascii="標楷體" w:eastAsia="標楷體" w:hAnsi="標楷體" w:hint="eastAsia"/>
                <w:sz w:val="18"/>
              </w:rPr>
              <w:t>□</w:t>
            </w:r>
            <w:r w:rsidR="001E7031" w:rsidRPr="00B17E23">
              <w:rPr>
                <w:rFonts w:ascii="Times New Roman" w:eastAsia="標楷體" w:hAnsi="Times New Roman" w:cs="Times New Roman"/>
                <w:sz w:val="18"/>
              </w:rPr>
              <w:t>Discount</w:t>
            </w:r>
            <w:r w:rsidR="001E7031" w:rsidRPr="00B17E23">
              <w:rPr>
                <w:rFonts w:ascii="標楷體" w:eastAsia="標楷體" w:hAnsi="標楷體" w:hint="eastAsia"/>
                <w:sz w:val="18"/>
              </w:rPr>
              <w:t xml:space="preserve">              </w:t>
            </w:r>
            <w:r w:rsidRPr="00B17E23">
              <w:rPr>
                <w:rFonts w:ascii="標楷體" w:eastAsia="標楷體" w:hAnsi="標楷體" w:hint="eastAsia"/>
                <w:sz w:val="18"/>
              </w:rPr>
              <w:t>□</w:t>
            </w:r>
            <w:r w:rsidR="001E7031" w:rsidRPr="00B17E23">
              <w:rPr>
                <w:rFonts w:ascii="Times New Roman" w:eastAsia="標楷體" w:hAnsi="Times New Roman" w:cs="Times New Roman"/>
                <w:sz w:val="18"/>
              </w:rPr>
              <w:t>Others</w:t>
            </w:r>
          </w:p>
          <w:p w:rsidR="002303EF" w:rsidRPr="00B17E23" w:rsidRDefault="002303EF" w:rsidP="008211FB">
            <w:pPr>
              <w:tabs>
                <w:tab w:val="left" w:leader="underscore" w:pos="9057"/>
              </w:tabs>
              <w:spacing w:beforeLines="50" w:before="120" w:afterLines="50" w:after="120"/>
              <w:ind w:leftChars="46" w:left="101"/>
              <w:jc w:val="both"/>
              <w:rPr>
                <w:rFonts w:ascii="Times New Roman" w:eastAsia="標楷體" w:hAnsi="Times New Roman" w:cs="標楷體"/>
                <w:sz w:val="18"/>
                <w:szCs w:val="20"/>
              </w:rPr>
            </w:pPr>
            <w:r w:rsidRPr="00B17E23">
              <w:rPr>
                <w:rFonts w:ascii="標楷體" w:eastAsia="標楷體" w:hAnsi="標楷體" w:hint="eastAsia"/>
                <w:sz w:val="18"/>
              </w:rPr>
              <w:t>□</w:t>
            </w:r>
            <w:r w:rsidR="001E7031" w:rsidRPr="00B17E23">
              <w:rPr>
                <w:rFonts w:ascii="Times New Roman" w:eastAsia="標楷體" w:hAnsi="Times New Roman" w:cs="Times New Roman"/>
                <w:sz w:val="18"/>
              </w:rPr>
              <w:t>Disapproved</w:t>
            </w:r>
            <w:r w:rsidR="00A23532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(reason:______________________________________________________________)</w:t>
            </w:r>
          </w:p>
        </w:tc>
      </w:tr>
      <w:tr w:rsidR="00934066" w:rsidTr="00B17E23">
        <w:trPr>
          <w:trHeight w:val="692"/>
        </w:trPr>
        <w:tc>
          <w:tcPr>
            <w:tcW w:w="626" w:type="pct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A23532" w:rsidRPr="00B17E23" w:rsidRDefault="00A23532" w:rsidP="00A23532">
            <w:pPr>
              <w:spacing w:after="0"/>
              <w:jc w:val="center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U</w:t>
            </w:r>
            <w:r w:rsidR="000B763B" w:rsidRPr="00B17E23">
              <w:rPr>
                <w:rFonts w:ascii="Times New Roman" w:eastAsia="標楷體" w:hAnsi="Times New Roman" w:cs="Times New Roman"/>
                <w:sz w:val="18"/>
              </w:rPr>
              <w:t>nit in charge</w:t>
            </w:r>
          </w:p>
        </w:tc>
        <w:tc>
          <w:tcPr>
            <w:tcW w:w="910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nil"/>
            </w:tcBorders>
            <w:vAlign w:val="center"/>
          </w:tcPr>
          <w:p w:rsidR="00A23532" w:rsidRPr="00B17E23" w:rsidRDefault="00A23532" w:rsidP="00FF5720">
            <w:pPr>
              <w:spacing w:after="0" w:line="240" w:lineRule="exact"/>
              <w:ind w:left="20"/>
              <w:jc w:val="both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Person in charge:</w:t>
            </w:r>
          </w:p>
        </w:tc>
        <w:tc>
          <w:tcPr>
            <w:tcW w:w="956" w:type="pct"/>
            <w:gridSpan w:val="3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21CD7" w:rsidRPr="00B17E23" w:rsidRDefault="00721CD7" w:rsidP="00FB2D90">
            <w:pPr>
              <w:spacing w:after="0" w:line="240" w:lineRule="exact"/>
              <w:ind w:firstLineChars="200" w:firstLine="360"/>
              <w:jc w:val="both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Chief</w:t>
            </w:r>
            <w:r w:rsidR="002B74A9" w:rsidRPr="00B17E23">
              <w:rPr>
                <w:rFonts w:ascii="Times New Roman" w:eastAsia="標楷體" w:hAnsi="Times New Roman" w:cs="Times New Roman" w:hint="eastAsia"/>
                <w:sz w:val="18"/>
              </w:rPr>
              <w:t>:</w:t>
            </w:r>
          </w:p>
        </w:tc>
        <w:tc>
          <w:tcPr>
            <w:tcW w:w="935" w:type="pct"/>
            <w:gridSpan w:val="3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21CD7" w:rsidRPr="00B17E23" w:rsidRDefault="00D6164A" w:rsidP="00FF5720">
            <w:pPr>
              <w:spacing w:after="0" w:line="240" w:lineRule="exact"/>
              <w:jc w:val="both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 w:hint="eastAsia"/>
                <w:sz w:val="18"/>
              </w:rPr>
              <w:t>Divis</w:t>
            </w:r>
            <w:r w:rsidR="00793A27" w:rsidRPr="00B17E23">
              <w:rPr>
                <w:rFonts w:ascii="Times New Roman" w:eastAsia="標楷體" w:hAnsi="Times New Roman" w:cs="Times New Roman"/>
                <w:sz w:val="18"/>
              </w:rPr>
              <w:t>i</w:t>
            </w:r>
            <w:r w:rsidRPr="00B17E23">
              <w:rPr>
                <w:rFonts w:ascii="Times New Roman" w:eastAsia="標楷體" w:hAnsi="Times New Roman" w:cs="Times New Roman" w:hint="eastAsia"/>
                <w:sz w:val="18"/>
              </w:rPr>
              <w:t>on</w:t>
            </w:r>
            <w:r w:rsidR="00721CD7" w:rsidRPr="00B17E23">
              <w:rPr>
                <w:rFonts w:ascii="Times New Roman" w:eastAsia="標楷體" w:hAnsi="Times New Roman" w:cs="Times New Roman" w:hint="eastAsia"/>
                <w:sz w:val="18"/>
              </w:rPr>
              <w:t xml:space="preserve"> </w:t>
            </w:r>
            <w:r w:rsidR="00721CD7" w:rsidRPr="00B17E23">
              <w:rPr>
                <w:rFonts w:ascii="Times New Roman" w:eastAsia="標楷體" w:hAnsi="Times New Roman" w:cs="Times New Roman"/>
                <w:sz w:val="18"/>
              </w:rPr>
              <w:t>Director:</w:t>
            </w:r>
          </w:p>
        </w:tc>
        <w:tc>
          <w:tcPr>
            <w:tcW w:w="1573" w:type="pct"/>
            <w:gridSpan w:val="4"/>
            <w:tcBorders>
              <w:top w:val="single" w:sz="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21CD7" w:rsidRPr="00B17E23" w:rsidRDefault="00BB2CE2" w:rsidP="00BB2CE2">
            <w:pPr>
              <w:spacing w:after="0" w:line="240" w:lineRule="exact"/>
              <w:ind w:leftChars="150" w:left="330"/>
              <w:jc w:val="both"/>
              <w:rPr>
                <w:rFonts w:ascii="Times New Roman" w:eastAsia="標楷體" w:hAnsi="Times New Roman" w:cs="Times New Roman"/>
                <w:sz w:val="18"/>
              </w:rPr>
            </w:pPr>
            <w:r w:rsidRPr="00B17E23">
              <w:rPr>
                <w:rFonts w:ascii="Times New Roman" w:eastAsia="標楷體" w:hAnsi="Times New Roman" w:cs="Times New Roman"/>
                <w:sz w:val="18"/>
              </w:rPr>
              <w:t>Vice President for Academic Affairs</w:t>
            </w:r>
            <w:r w:rsidR="00721CD7" w:rsidRPr="00B17E23">
              <w:rPr>
                <w:rFonts w:ascii="Times New Roman" w:eastAsia="標楷體" w:hAnsi="Times New Roman" w:cs="Times New Roman"/>
                <w:sz w:val="18"/>
              </w:rPr>
              <w:t>:</w:t>
            </w:r>
          </w:p>
        </w:tc>
      </w:tr>
    </w:tbl>
    <w:p w:rsidR="00934066" w:rsidRPr="00262365" w:rsidRDefault="00934066" w:rsidP="00AD0660">
      <w:pPr>
        <w:spacing w:after="0" w:line="240" w:lineRule="exact"/>
        <w:jc w:val="right"/>
        <w:rPr>
          <w:rFonts w:ascii="標楷體" w:eastAsia="標楷體" w:hAnsi="標楷體"/>
          <w:sz w:val="16"/>
          <w:szCs w:val="16"/>
        </w:rPr>
      </w:pPr>
      <w:r w:rsidRPr="00262365">
        <w:rPr>
          <w:rFonts w:ascii="標楷體" w:eastAsia="標楷體" w:hAnsi="標楷體"/>
          <w:sz w:val="16"/>
          <w:szCs w:val="16"/>
        </w:rPr>
        <w:t>2015.0</w:t>
      </w:r>
      <w:r>
        <w:rPr>
          <w:rFonts w:ascii="標楷體" w:eastAsia="標楷體" w:hAnsi="標楷體"/>
          <w:sz w:val="16"/>
          <w:szCs w:val="16"/>
        </w:rPr>
        <w:t>3.06</w:t>
      </w:r>
      <w:r w:rsidRPr="00262365">
        <w:rPr>
          <w:rFonts w:ascii="標楷體" w:eastAsia="標楷體" w:hAnsi="標楷體" w:hint="eastAsia"/>
          <w:sz w:val="16"/>
          <w:szCs w:val="16"/>
        </w:rPr>
        <w:t>製表</w:t>
      </w:r>
    </w:p>
    <w:sectPr w:rsidR="00934066" w:rsidRPr="00262365" w:rsidSect="00B17E23">
      <w:pgSz w:w="11904" w:h="16840"/>
      <w:pgMar w:top="238" w:right="238" w:bottom="249" w:left="23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914" w:rsidRDefault="00176914" w:rsidP="00FB2529">
      <w:pPr>
        <w:spacing w:after="0" w:line="240" w:lineRule="auto"/>
      </w:pPr>
      <w:r>
        <w:separator/>
      </w:r>
    </w:p>
  </w:endnote>
  <w:endnote w:type="continuationSeparator" w:id="0">
    <w:p w:rsidR="00176914" w:rsidRDefault="00176914" w:rsidP="00FB2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SimSun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914" w:rsidRDefault="00176914" w:rsidP="00FB2529">
      <w:pPr>
        <w:spacing w:after="0" w:line="240" w:lineRule="auto"/>
      </w:pPr>
      <w:r>
        <w:separator/>
      </w:r>
    </w:p>
  </w:footnote>
  <w:footnote w:type="continuationSeparator" w:id="0">
    <w:p w:rsidR="00176914" w:rsidRDefault="00176914" w:rsidP="00FB25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6D58"/>
    <w:multiLevelType w:val="hybridMultilevel"/>
    <w:tmpl w:val="D2AA7534"/>
    <w:lvl w:ilvl="0" w:tplc="04090015">
      <w:start w:val="1"/>
      <w:numFmt w:val="taiwaneseCountingThousand"/>
      <w:lvlText w:val="%1、"/>
      <w:lvlJc w:val="left"/>
      <w:pPr>
        <w:ind w:left="576" w:hanging="480"/>
      </w:pPr>
      <w:rPr>
        <w:rFonts w:cs="Times New Roman"/>
      </w:rPr>
    </w:lvl>
    <w:lvl w:ilvl="1" w:tplc="C0483864">
      <w:start w:val="1"/>
      <w:numFmt w:val="bullet"/>
      <w:lvlText w:val=""/>
      <w:lvlJc w:val="left"/>
      <w:pPr>
        <w:ind w:left="1614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53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1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9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7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5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3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16" w:hanging="480"/>
      </w:pPr>
      <w:rPr>
        <w:rFonts w:cs="Times New Roman"/>
      </w:rPr>
    </w:lvl>
  </w:abstractNum>
  <w:abstractNum w:abstractNumId="1" w15:restartNumberingAfterBreak="0">
    <w:nsid w:val="0BC1266B"/>
    <w:multiLevelType w:val="hybridMultilevel"/>
    <w:tmpl w:val="85C0AFB4"/>
    <w:lvl w:ilvl="0" w:tplc="04090015">
      <w:start w:val="1"/>
      <w:numFmt w:val="taiwaneseCountingThousand"/>
      <w:lvlText w:val="%1、"/>
      <w:lvlJc w:val="left"/>
      <w:pPr>
        <w:ind w:left="576" w:hanging="480"/>
      </w:pPr>
      <w:rPr>
        <w:rFonts w:cs="Times New Roman"/>
      </w:rPr>
    </w:lvl>
    <w:lvl w:ilvl="1" w:tplc="A2A63152">
      <w:start w:val="1"/>
      <w:numFmt w:val="bullet"/>
      <w:suff w:val="space"/>
      <w:lvlText w:val=""/>
      <w:lvlJc w:val="left"/>
      <w:pPr>
        <w:ind w:left="1614" w:hanging="480"/>
      </w:pPr>
      <w:rPr>
        <w:rFonts w:ascii="Wingdings 2" w:hAnsi="Wingdings 2" w:hint="default"/>
      </w:rPr>
    </w:lvl>
    <w:lvl w:ilvl="2" w:tplc="0409001B" w:tentative="1">
      <w:start w:val="1"/>
      <w:numFmt w:val="lowerRoman"/>
      <w:lvlText w:val="%3."/>
      <w:lvlJc w:val="right"/>
      <w:pPr>
        <w:ind w:left="153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1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9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7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5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3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16" w:hanging="480"/>
      </w:pPr>
      <w:rPr>
        <w:rFonts w:cs="Times New Roman"/>
      </w:rPr>
    </w:lvl>
  </w:abstractNum>
  <w:abstractNum w:abstractNumId="2" w15:restartNumberingAfterBreak="0">
    <w:nsid w:val="15D36BA7"/>
    <w:multiLevelType w:val="hybridMultilevel"/>
    <w:tmpl w:val="497EC5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1E0A216E"/>
    <w:multiLevelType w:val="hybridMultilevel"/>
    <w:tmpl w:val="5D70290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8433348"/>
    <w:multiLevelType w:val="hybridMultilevel"/>
    <w:tmpl w:val="F79A74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40757D85"/>
    <w:multiLevelType w:val="hybridMultilevel"/>
    <w:tmpl w:val="D4D0EB38"/>
    <w:lvl w:ilvl="0" w:tplc="ECCE5A90">
      <w:numFmt w:val="bullet"/>
      <w:lvlText w:val="＊"/>
      <w:lvlJc w:val="left"/>
      <w:pPr>
        <w:ind w:left="383" w:hanging="360"/>
      </w:pPr>
      <w:rPr>
        <w:rFonts w:ascii="標楷體" w:eastAsia="標楷體" w:hAnsi="標楷體" w:hint="eastAsia"/>
      </w:rPr>
    </w:lvl>
    <w:lvl w:ilvl="1" w:tplc="04090003" w:tentative="1">
      <w:start w:val="1"/>
      <w:numFmt w:val="bullet"/>
      <w:lvlText w:val=""/>
      <w:lvlJc w:val="left"/>
      <w:pPr>
        <w:ind w:left="98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4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3" w:hanging="480"/>
      </w:pPr>
      <w:rPr>
        <w:rFonts w:ascii="Wingdings" w:hAnsi="Wingdings" w:hint="default"/>
      </w:rPr>
    </w:lvl>
  </w:abstractNum>
  <w:abstractNum w:abstractNumId="6" w15:restartNumberingAfterBreak="0">
    <w:nsid w:val="48F22BAA"/>
    <w:multiLevelType w:val="hybridMultilevel"/>
    <w:tmpl w:val="FB9C351E"/>
    <w:lvl w:ilvl="0" w:tplc="5F64E202">
      <w:start w:val="1"/>
      <w:numFmt w:val="decimal"/>
      <w:lvlText w:val="%1."/>
      <w:lvlJc w:val="left"/>
      <w:pPr>
        <w:ind w:left="604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4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68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16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64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2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0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08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564" w:hanging="480"/>
      </w:pPr>
      <w:rPr>
        <w:rFonts w:cs="Times New Roman"/>
      </w:rPr>
    </w:lvl>
  </w:abstractNum>
  <w:abstractNum w:abstractNumId="7" w15:restartNumberingAfterBreak="0">
    <w:nsid w:val="598D2CB3"/>
    <w:multiLevelType w:val="hybridMultilevel"/>
    <w:tmpl w:val="3BA2062E"/>
    <w:lvl w:ilvl="0" w:tplc="1486B2E2">
      <w:start w:val="1"/>
      <w:numFmt w:val="bullet"/>
      <w:suff w:val="space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4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3" w:hanging="480"/>
      </w:pPr>
      <w:rPr>
        <w:rFonts w:ascii="Wingdings" w:hAnsi="Wingdings" w:hint="default"/>
      </w:rPr>
    </w:lvl>
  </w:abstractNum>
  <w:abstractNum w:abstractNumId="8" w15:restartNumberingAfterBreak="0">
    <w:nsid w:val="6BB971F4"/>
    <w:multiLevelType w:val="hybridMultilevel"/>
    <w:tmpl w:val="D18EEF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D006FB1"/>
    <w:multiLevelType w:val="hybridMultilevel"/>
    <w:tmpl w:val="2F96EBA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5EF2A6F"/>
    <w:multiLevelType w:val="hybridMultilevel"/>
    <w:tmpl w:val="4A4805B6"/>
    <w:lvl w:ilvl="0" w:tplc="04090015">
      <w:start w:val="1"/>
      <w:numFmt w:val="taiwaneseCountingThousand"/>
      <w:lvlText w:val="%1、"/>
      <w:lvlJc w:val="left"/>
      <w:pPr>
        <w:ind w:left="576" w:hanging="480"/>
      </w:pPr>
      <w:rPr>
        <w:rFonts w:cs="Times New Roman"/>
      </w:rPr>
    </w:lvl>
    <w:lvl w:ilvl="1" w:tplc="04090019">
      <w:start w:val="1"/>
      <w:numFmt w:val="ideographTraditional"/>
      <w:lvlText w:val="%2、"/>
      <w:lvlJc w:val="left"/>
      <w:pPr>
        <w:ind w:left="105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3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1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9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97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5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3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16" w:hanging="480"/>
      </w:pPr>
      <w:rPr>
        <w:rFonts w:cs="Times New Roman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2"/>
  </w:num>
  <w:num w:numId="5">
    <w:abstractNumId w:val="10"/>
  </w:num>
  <w:num w:numId="6">
    <w:abstractNumId w:val="4"/>
  </w:num>
  <w:num w:numId="7">
    <w:abstractNumId w:val="6"/>
  </w:num>
  <w:num w:numId="8">
    <w:abstractNumId w:val="0"/>
  </w:num>
  <w:num w:numId="9">
    <w:abstractNumId w:val="1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jUzNbAwNjUAAiUdpeDU4uLM/DyQAkOzWgCc9O25LQAAAA=="/>
  </w:docVars>
  <w:rsids>
    <w:rsidRoot w:val="00B6530F"/>
    <w:rsid w:val="00005A6E"/>
    <w:rsid w:val="0000734F"/>
    <w:rsid w:val="00033D7E"/>
    <w:rsid w:val="00060515"/>
    <w:rsid w:val="000713FF"/>
    <w:rsid w:val="0007462C"/>
    <w:rsid w:val="0009041C"/>
    <w:rsid w:val="000A5C46"/>
    <w:rsid w:val="000B09C8"/>
    <w:rsid w:val="000B16E9"/>
    <w:rsid w:val="000B763B"/>
    <w:rsid w:val="000C5997"/>
    <w:rsid w:val="000E36E0"/>
    <w:rsid w:val="000E5824"/>
    <w:rsid w:val="000F16FD"/>
    <w:rsid w:val="000F2FA5"/>
    <w:rsid w:val="00110A01"/>
    <w:rsid w:val="00131071"/>
    <w:rsid w:val="001346BB"/>
    <w:rsid w:val="00134CFD"/>
    <w:rsid w:val="00176914"/>
    <w:rsid w:val="001838A5"/>
    <w:rsid w:val="001A3517"/>
    <w:rsid w:val="001D0CC2"/>
    <w:rsid w:val="001E7031"/>
    <w:rsid w:val="001F4102"/>
    <w:rsid w:val="00202B3E"/>
    <w:rsid w:val="002303EF"/>
    <w:rsid w:val="00262365"/>
    <w:rsid w:val="00271F58"/>
    <w:rsid w:val="00272A87"/>
    <w:rsid w:val="00282C05"/>
    <w:rsid w:val="002A39D5"/>
    <w:rsid w:val="002B74A9"/>
    <w:rsid w:val="002E43DE"/>
    <w:rsid w:val="002E6F88"/>
    <w:rsid w:val="00303765"/>
    <w:rsid w:val="003433CC"/>
    <w:rsid w:val="003946F7"/>
    <w:rsid w:val="003A57BD"/>
    <w:rsid w:val="003E6B89"/>
    <w:rsid w:val="003F39C0"/>
    <w:rsid w:val="003F4CF9"/>
    <w:rsid w:val="00424984"/>
    <w:rsid w:val="00427C53"/>
    <w:rsid w:val="00450477"/>
    <w:rsid w:val="00482E19"/>
    <w:rsid w:val="004927F2"/>
    <w:rsid w:val="004B1ABE"/>
    <w:rsid w:val="004B7F86"/>
    <w:rsid w:val="004C3825"/>
    <w:rsid w:val="004D4FC6"/>
    <w:rsid w:val="004F37EA"/>
    <w:rsid w:val="005162EF"/>
    <w:rsid w:val="005670D4"/>
    <w:rsid w:val="005920EC"/>
    <w:rsid w:val="005B4A6B"/>
    <w:rsid w:val="005D20A3"/>
    <w:rsid w:val="005F470D"/>
    <w:rsid w:val="00601191"/>
    <w:rsid w:val="00610F2D"/>
    <w:rsid w:val="00621073"/>
    <w:rsid w:val="0065355F"/>
    <w:rsid w:val="00657B82"/>
    <w:rsid w:val="00663D35"/>
    <w:rsid w:val="006E2B86"/>
    <w:rsid w:val="00721CD7"/>
    <w:rsid w:val="00727F08"/>
    <w:rsid w:val="00737180"/>
    <w:rsid w:val="007439C3"/>
    <w:rsid w:val="00746DB4"/>
    <w:rsid w:val="00752785"/>
    <w:rsid w:val="00757BC5"/>
    <w:rsid w:val="00774EDF"/>
    <w:rsid w:val="00793A27"/>
    <w:rsid w:val="007A0295"/>
    <w:rsid w:val="007A22F0"/>
    <w:rsid w:val="007D46D9"/>
    <w:rsid w:val="007F2BCA"/>
    <w:rsid w:val="008211FB"/>
    <w:rsid w:val="00845FDB"/>
    <w:rsid w:val="008509B2"/>
    <w:rsid w:val="00883F39"/>
    <w:rsid w:val="008B2D3B"/>
    <w:rsid w:val="008B4E4F"/>
    <w:rsid w:val="008C7E6C"/>
    <w:rsid w:val="008D6C08"/>
    <w:rsid w:val="008E0695"/>
    <w:rsid w:val="0093026F"/>
    <w:rsid w:val="00933704"/>
    <w:rsid w:val="00934066"/>
    <w:rsid w:val="0098018B"/>
    <w:rsid w:val="00992CE8"/>
    <w:rsid w:val="009A69C5"/>
    <w:rsid w:val="009D3E3A"/>
    <w:rsid w:val="009E5E67"/>
    <w:rsid w:val="00A05BD1"/>
    <w:rsid w:val="00A15B84"/>
    <w:rsid w:val="00A15C21"/>
    <w:rsid w:val="00A23532"/>
    <w:rsid w:val="00A7769A"/>
    <w:rsid w:val="00A85D02"/>
    <w:rsid w:val="00AA450A"/>
    <w:rsid w:val="00AA622E"/>
    <w:rsid w:val="00AB3995"/>
    <w:rsid w:val="00AC7BEC"/>
    <w:rsid w:val="00AD0660"/>
    <w:rsid w:val="00B10B3C"/>
    <w:rsid w:val="00B15F68"/>
    <w:rsid w:val="00B17E23"/>
    <w:rsid w:val="00B337FB"/>
    <w:rsid w:val="00B57040"/>
    <w:rsid w:val="00B6530F"/>
    <w:rsid w:val="00B6740B"/>
    <w:rsid w:val="00B92AA2"/>
    <w:rsid w:val="00BA6129"/>
    <w:rsid w:val="00BB0EAD"/>
    <w:rsid w:val="00BB2CE2"/>
    <w:rsid w:val="00BB4238"/>
    <w:rsid w:val="00BF5ACC"/>
    <w:rsid w:val="00C03A91"/>
    <w:rsid w:val="00C171DF"/>
    <w:rsid w:val="00C25EAB"/>
    <w:rsid w:val="00C573D7"/>
    <w:rsid w:val="00C65D88"/>
    <w:rsid w:val="00C703A2"/>
    <w:rsid w:val="00CA6AC9"/>
    <w:rsid w:val="00CC7C64"/>
    <w:rsid w:val="00CD0318"/>
    <w:rsid w:val="00CE7B52"/>
    <w:rsid w:val="00CF0156"/>
    <w:rsid w:val="00CF1A18"/>
    <w:rsid w:val="00CF2BA5"/>
    <w:rsid w:val="00D20488"/>
    <w:rsid w:val="00D37646"/>
    <w:rsid w:val="00D51D8B"/>
    <w:rsid w:val="00D60DCC"/>
    <w:rsid w:val="00D6164A"/>
    <w:rsid w:val="00D63639"/>
    <w:rsid w:val="00D82A6F"/>
    <w:rsid w:val="00D861E9"/>
    <w:rsid w:val="00DA1A6D"/>
    <w:rsid w:val="00DB5C21"/>
    <w:rsid w:val="00DD5AEB"/>
    <w:rsid w:val="00DD72EB"/>
    <w:rsid w:val="00DE5509"/>
    <w:rsid w:val="00DE7AFB"/>
    <w:rsid w:val="00DF4D29"/>
    <w:rsid w:val="00E046FF"/>
    <w:rsid w:val="00E0605A"/>
    <w:rsid w:val="00E1128A"/>
    <w:rsid w:val="00E15EBB"/>
    <w:rsid w:val="00E244D0"/>
    <w:rsid w:val="00E61D2A"/>
    <w:rsid w:val="00E67736"/>
    <w:rsid w:val="00EA36FD"/>
    <w:rsid w:val="00EB055F"/>
    <w:rsid w:val="00EB78CF"/>
    <w:rsid w:val="00ED4159"/>
    <w:rsid w:val="00F1204A"/>
    <w:rsid w:val="00F16959"/>
    <w:rsid w:val="00F62B7C"/>
    <w:rsid w:val="00F8413F"/>
    <w:rsid w:val="00F854CF"/>
    <w:rsid w:val="00FA165E"/>
    <w:rsid w:val="00FB2529"/>
    <w:rsid w:val="00FB2D90"/>
    <w:rsid w:val="00FD3EC9"/>
    <w:rsid w:val="00FE1E68"/>
    <w:rsid w:val="00FF5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F794EB"/>
  <w15:docId w15:val="{82817D6C-49FC-4A3C-9BCF-5577F0E8B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EC9"/>
    <w:pPr>
      <w:spacing w:after="160" w:line="259" w:lineRule="auto"/>
    </w:pPr>
    <w:rPr>
      <w:rFonts w:cs="Calibri"/>
      <w:color w:val="000000"/>
      <w:sz w:val="22"/>
    </w:rPr>
  </w:style>
  <w:style w:type="paragraph" w:styleId="1">
    <w:name w:val="heading 1"/>
    <w:basedOn w:val="a"/>
    <w:next w:val="a"/>
    <w:link w:val="10"/>
    <w:uiPriority w:val="99"/>
    <w:qFormat/>
    <w:rsid w:val="00FD3EC9"/>
    <w:pPr>
      <w:keepNext/>
      <w:keepLines/>
      <w:spacing w:after="0"/>
      <w:ind w:left="153"/>
      <w:jc w:val="center"/>
      <w:outlineLvl w:val="0"/>
    </w:pPr>
    <w:rPr>
      <w:rFonts w:ascii="標楷體" w:eastAsia="標楷體" w:hAnsi="標楷體" w:cs="Times New Roman"/>
      <w:kern w:val="0"/>
      <w:sz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FD3EC9"/>
    <w:rPr>
      <w:rFonts w:ascii="標楷體" w:eastAsia="標楷體" w:hAnsi="標楷體"/>
      <w:color w:val="000000"/>
      <w:sz w:val="22"/>
    </w:rPr>
  </w:style>
  <w:style w:type="table" w:customStyle="1" w:styleId="TableGrid">
    <w:name w:val="TableGrid"/>
    <w:uiPriority w:val="99"/>
    <w:rsid w:val="00FD3EC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a4"/>
    <w:uiPriority w:val="99"/>
    <w:rsid w:val="00FB25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FB2529"/>
    <w:rPr>
      <w:rFonts w:ascii="Calibri" w:eastAsia="Times New Roman" w:hAnsi="Calibri" w:cs="Calibri"/>
      <w:color w:val="000000"/>
      <w:sz w:val="20"/>
      <w:szCs w:val="20"/>
    </w:rPr>
  </w:style>
  <w:style w:type="paragraph" w:styleId="a5">
    <w:name w:val="footer"/>
    <w:basedOn w:val="a"/>
    <w:link w:val="a6"/>
    <w:uiPriority w:val="99"/>
    <w:rsid w:val="00FB25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FB2529"/>
    <w:rPr>
      <w:rFonts w:ascii="Calibri" w:eastAsia="Times New Roman" w:hAnsi="Calibri" w:cs="Calibri"/>
      <w:color w:val="000000"/>
      <w:sz w:val="20"/>
      <w:szCs w:val="20"/>
    </w:rPr>
  </w:style>
  <w:style w:type="paragraph" w:styleId="a7">
    <w:name w:val="Balloon Text"/>
    <w:basedOn w:val="a"/>
    <w:link w:val="a8"/>
    <w:uiPriority w:val="99"/>
    <w:semiHidden/>
    <w:rsid w:val="00033D7E"/>
    <w:pPr>
      <w:spacing w:after="0" w:line="240" w:lineRule="auto"/>
    </w:pPr>
    <w:rPr>
      <w:rFonts w:ascii="Calibri Light" w:hAnsi="Calibri Light" w:cs="Times New Roman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locked/>
    <w:rsid w:val="00033D7E"/>
    <w:rPr>
      <w:rFonts w:ascii="Calibri Light" w:eastAsia="新細明體" w:hAnsi="Calibri Light" w:cs="Times New Roman"/>
      <w:color w:val="000000"/>
      <w:sz w:val="18"/>
      <w:szCs w:val="18"/>
    </w:rPr>
  </w:style>
  <w:style w:type="paragraph" w:styleId="a9">
    <w:name w:val="List Paragraph"/>
    <w:basedOn w:val="a"/>
    <w:uiPriority w:val="99"/>
    <w:qFormat/>
    <w:rsid w:val="00663D35"/>
    <w:pPr>
      <w:ind w:leftChars="200" w:left="480"/>
    </w:pPr>
  </w:style>
  <w:style w:type="character" w:styleId="aa">
    <w:name w:val="Emphasis"/>
    <w:basedOn w:val="a0"/>
    <w:uiPriority w:val="20"/>
    <w:qFormat/>
    <w:locked/>
    <w:rsid w:val="007D46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0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</dc:creator>
  <cp:lastModifiedBy>Iris</cp:lastModifiedBy>
  <cp:revision>3</cp:revision>
  <cp:lastPrinted>2015-03-06T08:30:00Z</cp:lastPrinted>
  <dcterms:created xsi:type="dcterms:W3CDTF">2019-12-27T02:12:00Z</dcterms:created>
  <dcterms:modified xsi:type="dcterms:W3CDTF">2020-01-15T08:11:00Z</dcterms:modified>
</cp:coreProperties>
</file>